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6F3E" w:rsidRPr="00ED6F3E" w:rsidRDefault="00ED6F3E" w:rsidP="00ED6F3E">
      <w:pPr>
        <w:tabs>
          <w:tab w:val="left" w:pos="7388"/>
        </w:tabs>
        <w:jc w:val="center"/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  <w:t>APPENDIX A</w:t>
      </w:r>
    </w:p>
    <w:p w:rsidR="00ED6F3E" w:rsidRPr="00ED6F3E" w:rsidRDefault="00ED6F3E" w:rsidP="00ED6F3E">
      <w:pPr>
        <w:tabs>
          <w:tab w:val="left" w:pos="7388"/>
        </w:tabs>
        <w:spacing w:line="276" w:lineRule="auto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  <w:r w:rsidRPr="00ED6F3E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Algebraic Concepts Performance Test (ACPT)</w:t>
      </w:r>
    </w:p>
    <w:p w:rsidR="00ED6F3E" w:rsidRPr="00ED6F3E" w:rsidRDefault="00ED6F3E" w:rsidP="00ED6F3E">
      <w:pPr>
        <w:tabs>
          <w:tab w:val="left" w:pos="7388"/>
        </w:tabs>
        <w:spacing w:line="276" w:lineRule="auto"/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  <w:t xml:space="preserve">Section A: </w:t>
      </w:r>
      <w:proofErr w:type="spellStart"/>
      <w:r w:rsidR="00FC1C67" w:rsidRPr="00ED6F3E"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  <w:t>Biodata</w:t>
      </w:r>
      <w:proofErr w:type="spellEnd"/>
      <w:r w:rsidRPr="00ED6F3E"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  <w:t xml:space="preserve">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School: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oftHyphen/>
        <w:t xml:space="preserve">___________________________________________________________________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Sex:     Male [  ]             Female [  ]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  <w:t xml:space="preserve">Section B: Items on Algebraic Concepts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Instruction: Answer all questions by ticking [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sym w:font="Symbol" w:char="F0D6"/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] the correct answers                      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Time Allowed: 1 hour.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b/>
          <w:sz w:val="24"/>
          <w:szCs w:val="24"/>
        </w:rPr>
        <w:t>Simplification of algebraic expressions</w:t>
      </w:r>
      <w:r w:rsidRPr="00ED6F3E"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  <w:t xml:space="preserve"> 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Identify the number of terms</w:t>
      </w:r>
      <w:r w:rsidRPr="00ED6F3E"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  <w:t xml:space="preserve"> in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the simplification of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– 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x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+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2(2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4</w:t>
      </w:r>
      <w:proofErr w:type="gramStart"/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x</w:t>
      </w:r>
      <w:proofErr w:type="gramEnd"/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.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6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5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4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3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2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The highest power of the variable in the expression 5x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– x + 1 is?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 xml:space="preserve">            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5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2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1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–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0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The result of expanding (3x – 5) (5 – 3x) is </w:t>
      </w:r>
      <w:proofErr w:type="spellStart"/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</w:t>
      </w:r>
      <w:proofErr w:type="spellEnd"/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_______ expression.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 xml:space="preserve">            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linear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quadratic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non-algebraic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polynomial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two-termed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Find the coefficient of x in the expansion of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(6x + 5) (x – 2)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 xml:space="preserve">            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– 7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– 3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4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7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11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The constant term in the simplification of ½(p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+ 4)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– 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p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–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1) is.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 xml:space="preserve">            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4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2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0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– 2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– 4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Find the sum of 8 a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– 6a – 1, 7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>3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5a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– 5 and 5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3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+ 6a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– 4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1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3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+ 3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– 10       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72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1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3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– 8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– 10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7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3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–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8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– 10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7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3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+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3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– 10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7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3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–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3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– 10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  <w:tab w:val="right" w:pos="9027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Subtract the expression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–5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12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+ 8 from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4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7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2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9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5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+ 10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9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5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10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9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+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5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10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9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5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6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9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3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5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+ 6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  <w:tab w:val="right" w:pos="9027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Simplify (x + 2)(x – 1) + 2(1 – x)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 xml:space="preserve">            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x(x + 3)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x(x – 3)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x(x + 1)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x(x – 1)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– x – 4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Expand and simplify 2(a – 3b</w:t>
      </w:r>
      <w:proofErr w:type="gramStart"/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)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>2</w:t>
      </w:r>
      <w:proofErr w:type="gramEnd"/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– (a – b)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.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3a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+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10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b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+ 10b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>.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3a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10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b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+ 10b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3a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10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b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+ 8b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3a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14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b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+ 8b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3a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14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b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8b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The length of a rectangle is (3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– 4x + 7) cm and its width is (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– 2x – 1) cm. Find its perimeter.</w:t>
      </w:r>
    </w:p>
    <w:p w:rsidR="00ED6F3E" w:rsidRPr="00ED6F3E" w:rsidRDefault="00ED6F3E" w:rsidP="00ED6F3E">
      <w:pPr>
        <w:tabs>
          <w:tab w:val="left" w:pos="7388"/>
        </w:tabs>
        <w:spacing w:line="240" w:lineRule="auto"/>
        <w:ind w:left="806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6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– 4x + 12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8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– 4x + 12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6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+12x + 12   </w:t>
      </w:r>
    </w:p>
    <w:p w:rsidR="00ED6F3E" w:rsidRPr="00ED6F3E" w:rsidRDefault="00ED6F3E" w:rsidP="00ED6F3E">
      <w:pPr>
        <w:tabs>
          <w:tab w:val="left" w:pos="7388"/>
        </w:tabs>
        <w:spacing w:line="240" w:lineRule="auto"/>
        <w:ind w:left="806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8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+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12x + 12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8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– 12x + 12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</w:pPr>
    </w:p>
    <w:p w:rsid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b/>
          <w:sz w:val="24"/>
          <w:szCs w:val="24"/>
        </w:rPr>
      </w:pP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b/>
          <w:sz w:val="24"/>
          <w:szCs w:val="24"/>
        </w:rPr>
        <w:lastRenderedPageBreak/>
        <w:t>Quadratic expressions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To factorize 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sym w:font="Symbol" w:char="F02D"/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7x + 6 means to write it as a product of two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identical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factors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ifferent factors                  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dentical variables 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  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ifferent variables                  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lgebraic terms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4x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+12x + 9 is an expression in _________ variable(s).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 xml:space="preserve">              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gramStart"/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one</w:t>
      </w:r>
      <w:proofErr w:type="gramEnd"/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wo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three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our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five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Write an expression for the sum of the factors of the expression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– 5x + 6.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x – 3)       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x – 2)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x – 1)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2x – 1)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2x – 5)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f (x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sym w:font="Symbol" w:char="F02D"/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4) is one of the factors of </w:t>
      </w:r>
      <w:proofErr w:type="gramStart"/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3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proofErr w:type="gramEnd"/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– 11x – 4, what is the other factor?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3x – 1)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3x + 1)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3x – 4)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3x + 7)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3x – 7)</w:t>
      </w:r>
    </w:p>
    <w:p w:rsidR="00ED6F3E" w:rsidRPr="00ED6F3E" w:rsidRDefault="00ED6F3E" w:rsidP="00ED6F3E">
      <w:pPr>
        <w:numPr>
          <w:ilvl w:val="0"/>
          <w:numId w:val="18"/>
        </w:numPr>
        <w:spacing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</w:rPr>
        <w:t>Complete the following 10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7x – 1</w:t>
      </w:r>
      <w:r w:rsidRPr="00ED6F3E">
        <w:rPr>
          <w:rFonts w:ascii="Times New Roman" w:eastAsia="Times New Roman Special G1" w:hAnsi="Times New Roman" w:cs="Times New Roman"/>
          <w:sz w:val="24"/>
          <w:szCs w:val="24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= (</w:t>
      </w:r>
      <w:proofErr w:type="gramStart"/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5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sym w:font="Symbol" w:char="F07F"/>
      </w:r>
      <w:proofErr w:type="gramEnd"/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?)(?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sym w:font="Symbol" w:char="F07F"/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3x)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(5 – 4x) (2 – 3x)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5 + 4x) (2 + 3x)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5 + 4x) (2 – 3x)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5 – 4x) (2 + 3x)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(4x + 5) (3x – 2)</w:t>
      </w:r>
    </w:p>
    <w:p w:rsidR="00ED6F3E" w:rsidRPr="00ED6F3E" w:rsidRDefault="00ED6F3E" w:rsidP="000174E0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Find the factors of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x (2a – b) – 2a + b. </w:t>
      </w:r>
      <w:r w:rsidR="002C1A12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2a + b) (x – 1)</w:t>
      </w:r>
      <w:r w:rsidR="000174E0" w:rsidRPr="000174E0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="000174E0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2a + b) (x – 1) </w:t>
      </w:r>
      <w:r w:rsidR="000174E0" w:rsidRPr="000174E0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                                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     </w:t>
      </w:r>
      <w:r w:rsidR="000174E0" w:rsidRPr="000174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="000174E0" w:rsidRPr="000174E0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            </w:t>
      </w:r>
      <w:r w:rsidR="000174E0"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="000174E0" w:rsidRPr="000174E0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2a – b) (x – 1)             </w:t>
      </w:r>
      <w:r w:rsidR="000174E0" w:rsidRPr="000174E0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</w:t>
      </w:r>
      <w:r w:rsidR="000174E0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</w:t>
      </w:r>
      <w:r w:rsidR="00993872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2a – b) (x + 1) </w:t>
      </w:r>
      <w:r w:rsidR="002C1A12" w:rsidRPr="000174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0174E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</w:t>
      </w:r>
      <w:r w:rsidR="009938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x –2a) (2a – b)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hat are the factors of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x – ay + 6y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– 6x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?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x – y)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a – 6)   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x – y)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a + 6)                        </w:t>
      </w:r>
      <w:r w:rsidR="00D72210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x – y)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6 – a)          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x – y)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6 – y)   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x – y)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6 – x)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Factorize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– 2xy – 24</w:t>
      </w:r>
      <w:r w:rsidRPr="00ED6F3E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x + 8y) (x – 3y)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x – 8y) (x + 3y)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  </w:t>
      </w:r>
      <w:r w:rsidR="00D72210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x – 6y) (x + 4y)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       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x + 6y) (x – 4y)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x + 12y) (x – 2y)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width of a classroom is 1 </w:t>
      </w:r>
      <w:proofErr w:type="spellStart"/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metre</w:t>
      </w:r>
      <w:proofErr w:type="spellEnd"/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ess than the length. Its area is 20 m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Find the new expressions for the </w:t>
      </w:r>
      <w:r w:rsidR="007F1FFD">
        <w:rPr>
          <w:rFonts w:ascii="Times New Roman" w:eastAsia="Times New Roman" w:hAnsi="Times New Roman" w:cs="Times New Roman"/>
          <w:sz w:val="24"/>
          <w:szCs w:val="24"/>
          <w:lang w:val="en-US"/>
        </w:rPr>
        <w:t>area</w:t>
      </w:r>
      <w:bookmarkStart w:id="0" w:name="_GoBack"/>
      <w:bookmarkEnd w:id="0"/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f the classroom.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x + 4) and (x – 5)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x – 4) and (x –5)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x + 4) and (x + 5)  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x – 4) and (x + 5)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x – 4) and (x + 5).</w:t>
      </w:r>
    </w:p>
    <w:p w:rsidR="002C1A12" w:rsidRPr="00ED6F3E" w:rsidRDefault="00ED6F3E" w:rsidP="002C1A12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In a quadratic expression x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+ </w:t>
      </w:r>
      <w:proofErr w:type="spellStart"/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bx</w:t>
      </w:r>
      <w:proofErr w:type="spellEnd"/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+ c, what are the possible factors of c if c</w:t>
      </w:r>
      <w:r w:rsidR="002C1A12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is negative and b is positive?    </w:t>
      </w:r>
    </w:p>
    <w:p w:rsidR="00ED6F3E" w:rsidRPr="00ED6F3E" w:rsidRDefault="00ED6F3E" w:rsidP="00ED6F3E">
      <w:pPr>
        <w:numPr>
          <w:ilvl w:val="0"/>
          <w:numId w:val="27"/>
        </w:numPr>
        <w:tabs>
          <w:tab w:val="left" w:pos="7388"/>
        </w:tabs>
        <w:spacing w:line="240" w:lineRule="auto"/>
        <w:ind w:left="1267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Each factor is negative.</w:t>
      </w:r>
    </w:p>
    <w:p w:rsidR="00ED6F3E" w:rsidRPr="00ED6F3E" w:rsidRDefault="00ED6F3E" w:rsidP="00ED6F3E">
      <w:pPr>
        <w:numPr>
          <w:ilvl w:val="0"/>
          <w:numId w:val="27"/>
        </w:numPr>
        <w:tabs>
          <w:tab w:val="left" w:pos="7388"/>
        </w:tabs>
        <w:spacing w:line="240" w:lineRule="auto"/>
        <w:ind w:left="1267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Each factor is positive.</w:t>
      </w:r>
    </w:p>
    <w:p w:rsidR="00ED6F3E" w:rsidRPr="00ED6F3E" w:rsidRDefault="00ED6F3E" w:rsidP="00ED6F3E">
      <w:pPr>
        <w:numPr>
          <w:ilvl w:val="0"/>
          <w:numId w:val="27"/>
        </w:numPr>
        <w:tabs>
          <w:tab w:val="left" w:pos="7388"/>
        </w:tabs>
        <w:spacing w:line="240" w:lineRule="auto"/>
        <w:ind w:left="1267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One factor is negative and the other positive. The positive factor has a larger absolute value.</w:t>
      </w:r>
    </w:p>
    <w:p w:rsidR="00ED6F3E" w:rsidRPr="00ED6F3E" w:rsidRDefault="00ED6F3E" w:rsidP="00ED6F3E">
      <w:pPr>
        <w:numPr>
          <w:ilvl w:val="0"/>
          <w:numId w:val="27"/>
        </w:numPr>
        <w:tabs>
          <w:tab w:val="left" w:pos="7388"/>
        </w:tabs>
        <w:spacing w:line="240" w:lineRule="auto"/>
        <w:ind w:left="1267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One factor is negative and the other is positive. The negative factor has a larger absolute value.</w:t>
      </w:r>
    </w:p>
    <w:p w:rsidR="00ED6F3E" w:rsidRPr="00ED6F3E" w:rsidRDefault="00ED6F3E" w:rsidP="00ED6F3E">
      <w:pPr>
        <w:numPr>
          <w:ilvl w:val="0"/>
          <w:numId w:val="27"/>
        </w:numPr>
        <w:tabs>
          <w:tab w:val="left" w:pos="7388"/>
        </w:tabs>
        <w:spacing w:line="276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None of the above</w:t>
      </w:r>
    </w:p>
    <w:p w:rsidR="00ED6F3E" w:rsidRPr="00ED6F3E" w:rsidRDefault="00ED6F3E" w:rsidP="00ED6F3E">
      <w:pPr>
        <w:autoSpaceDE w:val="0"/>
        <w:autoSpaceDN w:val="0"/>
        <w:adjustRightInd w:val="0"/>
        <w:spacing w:line="24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lgebraic fractions, special trinomials</w:t>
      </w:r>
      <w:r w:rsidR="00FC6EA1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Pr="00ED6F3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nd word problems</w:t>
      </w:r>
    </w:p>
    <w:p w:rsidR="00ED6F3E" w:rsidRPr="00ED6F3E" w:rsidRDefault="00ED6F3E" w:rsidP="00ED6F3E">
      <w:pPr>
        <w:autoSpaceDE w:val="0"/>
        <w:autoSpaceDN w:val="0"/>
        <w:adjustRightInd w:val="0"/>
        <w:spacing w:line="240" w:lineRule="auto"/>
        <w:jc w:val="left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Factorize the expression 1 – 4x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.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1 – 2x) (1 – 2x) 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1 + 2x) (1 + 2x)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1 + 2x) (1 – 2x)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2x – 1) (2x – 1)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2x + 1) (2x – 1)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The factors of a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– b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are: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a – b) (a + b)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a – b) (a – b)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(a + b) (a + b)                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proofErr w:type="spellStart"/>
      <w:proofErr w:type="gramStart"/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b</w:t>
      </w:r>
      <w:proofErr w:type="spellEnd"/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</w:t>
      </w:r>
      <w:proofErr w:type="gramEnd"/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a – b)       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ab</w:t>
      </w:r>
      <w:proofErr w:type="spellEnd"/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(a +b)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What must be added to x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–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18x to make it a perfect square?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3 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6 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9 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18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81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Which of the following expressions is not a perfect square?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4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+ 4x + 1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y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+ 2y + 1  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2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– 3x – 9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        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y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– 4y + 4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9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Calibri" w:eastAsia="Times New Roman" w:hAnsi="Calibri" w:cs="Times New Roman"/>
          <w:lang w:val="en-US"/>
        </w:rPr>
        <w:sym w:font="Symbol" w:char="F02D"/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2x + 4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Express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+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ab</m:t>
            </m:r>
          </m:num>
          <m:den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-</m:t>
            </m:r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  <w:lang w:val="en-US"/>
                  </w:rPr>
                  <m:t>b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</m:den>
        </m:f>
      </m:oMath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to its lowest terms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 xml:space="preserve">A.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a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+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b</m:t>
            </m:r>
          </m:num>
          <m:den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a</m:t>
            </m:r>
          </m:den>
        </m:f>
      </m:oMath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a</m:t>
            </m:r>
          </m:num>
          <m:den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a-b</m:t>
            </m:r>
          </m:den>
        </m:f>
      </m:oMath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 xml:space="preserve">C. 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a</m:t>
            </m:r>
          </m:num>
          <m:den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a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+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b</m:t>
            </m:r>
          </m:den>
        </m:f>
      </m:oMath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b</m:t>
            </m:r>
          </m:num>
          <m:den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a-b</m:t>
            </m:r>
          </m:den>
        </m:f>
      </m:oMath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a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+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b</m:t>
            </m:r>
          </m:num>
          <m:den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a-b</m:t>
            </m:r>
          </m:den>
        </m:f>
      </m:oMath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Simplify completely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–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2x+1</m:t>
            </m:r>
          </m:num>
          <m:den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x-</m:t>
            </m:r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</m:den>
        </m:f>
      </m:oMath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, where x ≠ 0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1</m:t>
            </m:r>
          </m:num>
          <m:den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x</m:t>
            </m:r>
          </m:den>
        </m:f>
      </m:oMath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          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1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-x</m:t>
            </m:r>
          </m:num>
          <m:den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x</m:t>
            </m:r>
          </m:den>
        </m:f>
      </m:oMath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1+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x</m:t>
            </m:r>
          </m:num>
          <m:den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x</m:t>
            </m:r>
          </m:den>
        </m:f>
      </m:oMath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1+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x</m:t>
            </m:r>
          </m:num>
          <m:den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1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-x</m:t>
            </m:r>
          </m:den>
        </m:f>
      </m:oMath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x-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1</m:t>
            </m:r>
          </m:num>
          <m:den>
            <m:r>
              <w:rPr>
                <w:rFonts w:ascii="Cambria Math" w:eastAsia="Times New Roman Special G1" w:hAnsi="Cambria Math" w:cs="Times New Roman"/>
                <w:sz w:val="24"/>
                <w:szCs w:val="24"/>
                <w:lang w:val="en-US"/>
              </w:rPr>
              <m:t>x</m:t>
            </m:r>
          </m:den>
        </m:f>
      </m:oMath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Find two numbers whose product is – 30 and whose sum is – 7.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– 6, 5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–10, 3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15, 2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6, –5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–3, 10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The length of a rectangular floor is 3m longer than its width. Write an expression that represents the area of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the rectangle.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w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+ 3w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 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w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+ 6w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4w + 6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4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w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+ 6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w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+ 2w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+ 3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A square has sides of length 2x – 3. What is the area of the square in terms of x?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 xml:space="preserve">             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4x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–12x – 9     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4x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–12x + 9   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4x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+12x + 9     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 xml:space="preserve">             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4x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– 12x + 6                          </w:t>
      </w:r>
      <w:r w:rsidR="000174E0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4x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– 12x + 6         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If 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+ </w:t>
      </w:r>
      <w:proofErr w:type="spellStart"/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bx</w:t>
      </w:r>
      <w:proofErr w:type="spellEnd"/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+ c is a perfect square, then c =</w:t>
      </w:r>
    </w:p>
    <w:p w:rsidR="00ED6F3E" w:rsidRPr="00ED6F3E" w:rsidRDefault="00ED6F3E" w:rsidP="00ED6F3E">
      <w:pPr>
        <w:numPr>
          <w:ilvl w:val="0"/>
          <w:numId w:val="28"/>
        </w:numPr>
        <w:tabs>
          <w:tab w:val="left" w:pos="7388"/>
        </w:tabs>
        <w:spacing w:line="276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The square of half of the coefficient of x </w:t>
      </w:r>
    </w:p>
    <w:p w:rsidR="00ED6F3E" w:rsidRPr="00ED6F3E" w:rsidRDefault="00ED6F3E" w:rsidP="00ED6F3E">
      <w:pPr>
        <w:numPr>
          <w:ilvl w:val="0"/>
          <w:numId w:val="28"/>
        </w:numPr>
        <w:tabs>
          <w:tab w:val="left" w:pos="7388"/>
        </w:tabs>
        <w:spacing w:line="276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Half of the square of the coefficient of x</w:t>
      </w:r>
    </w:p>
    <w:p w:rsidR="00ED6F3E" w:rsidRPr="00ED6F3E" w:rsidRDefault="00ED6F3E" w:rsidP="00ED6F3E">
      <w:pPr>
        <w:numPr>
          <w:ilvl w:val="0"/>
          <w:numId w:val="28"/>
        </w:numPr>
        <w:tabs>
          <w:tab w:val="left" w:pos="7388"/>
        </w:tabs>
        <w:spacing w:line="276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Half multiplied by the square of the first and last terms</w:t>
      </w:r>
    </w:p>
    <w:p w:rsidR="00ED6F3E" w:rsidRPr="00ED6F3E" w:rsidRDefault="00ED6F3E" w:rsidP="00ED6F3E">
      <w:pPr>
        <w:numPr>
          <w:ilvl w:val="0"/>
          <w:numId w:val="28"/>
        </w:numPr>
        <w:tabs>
          <w:tab w:val="left" w:pos="7388"/>
        </w:tabs>
        <w:spacing w:line="276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Two multiplied by the square of the first and last terms</w:t>
      </w:r>
    </w:p>
    <w:p w:rsidR="00ED6F3E" w:rsidRPr="00ED6F3E" w:rsidRDefault="00ED6F3E" w:rsidP="00ED6F3E">
      <w:pPr>
        <w:numPr>
          <w:ilvl w:val="0"/>
          <w:numId w:val="28"/>
        </w:numPr>
        <w:tabs>
          <w:tab w:val="left" w:pos="7388"/>
        </w:tabs>
        <w:spacing w:line="276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None of the above</w:t>
      </w:r>
    </w:p>
    <w:p w:rsidR="00AF7490" w:rsidRDefault="00AF7490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</w:pP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b/>
          <w:sz w:val="24"/>
          <w:szCs w:val="24"/>
          <w:lang w:val="en-US"/>
        </w:rPr>
        <w:lastRenderedPageBreak/>
        <w:t xml:space="preserve">Solutions of quadratic equations 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Solve the equation y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– 4y = 0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y = 0 or 4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y = 0 or – 4   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y = 0           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y = 4      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y = ± 2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Find the roots of the equation (x + 2)(x – 7) = 0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2 or –7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– 2 or 7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– 2 or – 7  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±7 or – 2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2 or 7</w:t>
      </w:r>
    </w:p>
    <w:p w:rsidR="00ED6F3E" w:rsidRPr="00ED6F3E" w:rsidRDefault="00ED6F3E" w:rsidP="00ED6F3E">
      <w:pPr>
        <w:numPr>
          <w:ilvl w:val="0"/>
          <w:numId w:val="18"/>
        </w:numPr>
        <w:spacing w:line="36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</w:rPr>
        <w:t xml:space="preserve">The quadratic equation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+ x + 16 = 0 </w:t>
      </w:r>
      <w:r w:rsidRPr="00ED6F3E">
        <w:rPr>
          <w:rFonts w:ascii="Times New Roman" w:eastAsia="Times New Roman Special G1" w:hAnsi="Times New Roman" w:cs="Times New Roman"/>
          <w:sz w:val="24"/>
          <w:szCs w:val="24"/>
        </w:rPr>
        <w:t xml:space="preserve">has: 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proofErr w:type="gramStart"/>
      <w:r w:rsidRPr="00ED6F3E">
        <w:rPr>
          <w:rFonts w:ascii="Times New Roman" w:eastAsia="Calibri" w:hAnsi="Times New Roman" w:cs="Times New Roman"/>
          <w:sz w:val="24"/>
          <w:szCs w:val="24"/>
          <w:lang w:val="en-US"/>
        </w:rPr>
        <w:t>two</w:t>
      </w:r>
      <w:proofErr w:type="gramEnd"/>
      <w:r w:rsidRPr="00ED6F3E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equal roots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Calibri" w:hAnsi="Times New Roman" w:cs="Times New Roman"/>
          <w:sz w:val="24"/>
          <w:szCs w:val="24"/>
          <w:lang w:val="en-US"/>
        </w:rPr>
        <w:t>two unequal roots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Calibri" w:hAnsi="Times New Roman" w:cs="Times New Roman"/>
          <w:sz w:val="24"/>
          <w:szCs w:val="24"/>
          <w:lang w:val="en-US"/>
        </w:rPr>
        <w:t>one root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Calibri" w:hAnsi="Times New Roman" w:cs="Times New Roman"/>
          <w:sz w:val="24"/>
          <w:szCs w:val="24"/>
          <w:lang w:val="en-US"/>
        </w:rPr>
        <w:t>no real roots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                    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irrational roots  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The greater of the two roots of the equation 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Calibri" w:eastAsia="Times New Roman" w:hAnsi="Calibri" w:cs="Times New Roman"/>
          <w:lang w:val="en-US"/>
        </w:rPr>
        <w:sym w:font="Symbol" w:char="F02D"/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8 = 0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is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8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4  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2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0 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– 4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What are the values of x for which the equation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+ 6x + 5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= 0?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5, 1          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– 5, – 1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– 3, 2   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>. –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3, –2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3, 2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If  x</w:t>
      </w:r>
      <w:r w:rsidRPr="00ED6F3E">
        <w:rPr>
          <w:rFonts w:ascii="Times New Roman" w:eastAsia="Times New Roman Special G1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+ 3x + 1 = 0, then x = – 2.62 or   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2.62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2.38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1.62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– 0.38        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– 2.62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Solve the equation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(x + 3)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= 25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2, 10           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– 8, 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3, –5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0, 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5</m:t>
            </m:r>
          </m:num>
          <m:den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3</m:t>
            </m:r>
          </m:den>
        </m:f>
      </m:oMath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0,–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5</m:t>
            </m:r>
          </m:num>
          <m:den>
            <m:r>
              <w:rPr>
                <w:rFonts w:ascii="Cambria Math" w:eastAsia="Times New Roman Special G1" w:hAnsi="Times New Roman" w:cs="Times New Roman"/>
                <w:sz w:val="24"/>
                <w:szCs w:val="24"/>
                <w:lang w:val="en-US"/>
              </w:rPr>
              <m:t>3</m:t>
            </m:r>
          </m:den>
        </m:f>
      </m:oMath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Solve the equation 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= 1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sym w:font="Symbol" w:char="F02D"/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4x by completing the square.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ind w:left="81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2, – 5        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– 2, 5  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sym w:font="Symbol" w:char="F02D"/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sym w:font="Symbol" w:char="F0B1"/>
      </w:r>
      <m:oMath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 xml:space="preserve"> 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US"/>
              </w:rPr>
            </m:ctrlPr>
          </m:radPr>
          <m:deg/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US"/>
              </w:rPr>
              <m:t>5</m:t>
            </m:r>
          </m:e>
        </m:rad>
      </m:oMath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2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sym w:font="Symbol" w:char="F0B1"/>
      </w:r>
      <m:oMath>
        <m:r>
          <w:rPr>
            <w:rFonts w:ascii="Cambria Math" w:eastAsia="Times New Roman" w:hAnsi="Cambria Math" w:cs="Times New Roman"/>
            <w:sz w:val="24"/>
            <w:szCs w:val="24"/>
            <w:lang w:val="en-US"/>
          </w:rPr>
          <m:t xml:space="preserve"> 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lang w:val="en-US"/>
              </w:rPr>
            </m:ctrlPr>
          </m:radPr>
          <m:deg/>
          <m:e>
            <m:r>
              <w:rPr>
                <w:rFonts w:ascii="Cambria Math" w:eastAsia="Times New Roman" w:hAnsi="Cambria Math" w:cs="Times New Roman"/>
                <w:sz w:val="24"/>
                <w:szCs w:val="24"/>
                <w:lang w:val="en-US"/>
              </w:rPr>
              <m:t>5</m:t>
            </m:r>
          </m:e>
        </m:rad>
      </m:oMath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1,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sym w:font="Symbol" w:char="F02D"/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>4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The roots of the quadratic equation bx</w:t>
      </w:r>
      <w:r w:rsidRPr="00ED6F3E">
        <w:rPr>
          <w:rFonts w:ascii="Times New Roman" w:eastAsia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sym w:font="Symbol" w:char="F02B"/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x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sym w:font="Symbol" w:char="F02B"/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 = 0 is given by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Calibri" w:hAnsi="Times New Roman" w:cs="Times New Roman"/>
          <w:color w:val="FF00FF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A.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x = </w:t>
      </w:r>
      <m:oMath>
        <m:f>
          <m:fPr>
            <m:ctrlPr>
              <w:rPr>
                <w:rFonts w:ascii="Cambria Math" w:eastAsia="Times New Roman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="Times New Roman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iCs/>
                    <w:sz w:val="24"/>
                    <w:szCs w:val="24"/>
                    <w:lang w:val="en-US"/>
                  </w:rPr>
                  <w:sym w:font="Symbol" w:char="F02D"/>
                </m:r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 xml:space="preserve"> c </m:t>
                </m:r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iCs/>
                    <w:sz w:val="24"/>
                    <w:szCs w:val="24"/>
                    <w:lang w:val="en-US"/>
                  </w:rPr>
                  <w:sym w:font="Symbol" w:char="F0B1"/>
                </m:r>
                <m:r>
                  <w:rPr>
                    <w:rFonts w:ascii="Cambria Math" w:eastAsia="Times New Roman" w:hAnsi="Times New Roman" w:cs="Times New Roman"/>
                    <w:i/>
                    <w:sz w:val="24"/>
                    <w:szCs w:val="24"/>
                    <w:lang w:val="en-US"/>
                  </w:rPr>
                  <w:sym w:font="Symbol" w:char="F0D6"/>
                </m:r>
                <m: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 xml:space="preserve"> (</m:t>
                </m:r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val="en-US"/>
                  </w:rPr>
                  <m:t>c</m:t>
                </m:r>
              </m:e>
              <m:sup>
                <m: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  <m:r>
              <w:rPr>
                <w:rFonts w:ascii="Cambria Math" w:eastAsia="Times New Roman" w:hAnsi="Times New Roman" w:cs="Times New Roman"/>
                <w:i/>
                <w:sz w:val="24"/>
                <w:szCs w:val="24"/>
                <w:lang w:val="en-US"/>
              </w:rPr>
              <w:sym w:font="Symbol" w:char="F02D"/>
            </m:r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 xml:space="preserve"> 4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lang w:val="en-US"/>
              </w:rPr>
              <m:t>ab</m:t>
            </m:r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>)</m:t>
            </m:r>
          </m:num>
          <m:den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>2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lang w:val="en-US"/>
              </w:rPr>
              <m:t>b</m:t>
            </m:r>
          </m:den>
        </m:f>
      </m:oMath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B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x = </w:t>
      </w:r>
      <m:oMath>
        <m:f>
          <m:fPr>
            <m:ctrlPr>
              <w:rPr>
                <w:rFonts w:ascii="Cambria Math" w:eastAsia="Times New Roman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="Times New Roman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iCs/>
                    <w:sz w:val="24"/>
                    <w:szCs w:val="24"/>
                    <w:lang w:val="en-US"/>
                  </w:rPr>
                  <w:sym w:font="Symbol" w:char="F02D"/>
                </m:r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 xml:space="preserve">c </m:t>
                </m:r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iCs/>
                    <w:sz w:val="24"/>
                    <w:szCs w:val="24"/>
                    <w:lang w:val="en-US"/>
                  </w:rPr>
                  <w:sym w:font="Symbol" w:char="F0B1"/>
                </m:r>
                <m:r>
                  <w:rPr>
                    <w:rFonts w:ascii="Cambria Math" w:eastAsia="Times New Roman" w:hAnsi="Times New Roman" w:cs="Times New Roman"/>
                    <w:i/>
                    <w:sz w:val="24"/>
                    <w:szCs w:val="24"/>
                    <w:lang w:val="en-US"/>
                  </w:rPr>
                  <w:sym w:font="Symbol" w:char="F0D6"/>
                </m:r>
                <m: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 xml:space="preserve"> (</m:t>
                </m:r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val="en-US"/>
                  </w:rPr>
                  <m:t>b</m:t>
                </m:r>
              </m:e>
              <m:sup>
                <m: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  <m:r>
              <w:rPr>
                <w:rFonts w:ascii="Cambria Math" w:eastAsia="Times New Roman" w:hAnsi="Times New Roman" w:cs="Times New Roman"/>
                <w:i/>
                <w:sz w:val="24"/>
                <w:szCs w:val="24"/>
                <w:lang w:val="en-US"/>
              </w:rPr>
              <w:sym w:font="Symbol" w:char="F02D"/>
            </m:r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 xml:space="preserve"> 4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lang w:val="en-US"/>
              </w:rPr>
              <m:t>ab</m:t>
            </m:r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>)</m:t>
            </m:r>
          </m:num>
          <m:den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>2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lang w:val="en-US"/>
              </w:rPr>
              <m:t>b</m:t>
            </m:r>
          </m:den>
        </m:f>
      </m:oMath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C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x = </w:t>
      </w:r>
      <m:oMath>
        <m:f>
          <m:fPr>
            <m:ctrlPr>
              <w:rPr>
                <w:rFonts w:ascii="Cambria Math" w:eastAsia="Times New Roman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="Times New Roman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iCs/>
                    <w:sz w:val="24"/>
                    <w:szCs w:val="24"/>
                    <w:lang w:val="en-US"/>
                  </w:rPr>
                  <w:sym w:font="Symbol" w:char="F02D"/>
                </m:r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 xml:space="preserve"> c </m:t>
                </m:r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iCs/>
                    <w:sz w:val="24"/>
                    <w:szCs w:val="24"/>
                    <w:lang w:val="en-US"/>
                  </w:rPr>
                  <w:sym w:font="Symbol" w:char="F0B1"/>
                </m:r>
                <m:r>
                  <w:rPr>
                    <w:rFonts w:ascii="Cambria Math" w:eastAsia="Times New Roman" w:hAnsi="Times New Roman" w:cs="Times New Roman"/>
                    <w:i/>
                    <w:sz w:val="24"/>
                    <w:szCs w:val="24"/>
                    <w:lang w:val="en-US"/>
                  </w:rPr>
                  <w:sym w:font="Symbol" w:char="F0D6"/>
                </m:r>
                <m: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 xml:space="preserve"> (</m:t>
                </m:r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val="en-US"/>
                  </w:rPr>
                  <m:t>b</m:t>
                </m:r>
              </m:e>
              <m:sup>
                <m: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  <m:r>
              <w:rPr>
                <w:rFonts w:ascii="Cambria Math" w:eastAsia="Times New Roman" w:hAnsi="Times New Roman" w:cs="Times New Roman"/>
                <w:i/>
                <w:sz w:val="24"/>
                <w:szCs w:val="24"/>
                <w:lang w:val="en-US"/>
              </w:rPr>
              <w:sym w:font="Symbol" w:char="F02D"/>
            </m:r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 xml:space="preserve"> 4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lang w:val="en-US"/>
              </w:rPr>
              <m:t>ac</m:t>
            </m:r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>)</m:t>
            </m:r>
          </m:num>
          <m:den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>2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lang w:val="en-US"/>
              </w:rPr>
              <m:t>a</m:t>
            </m:r>
          </m:den>
        </m:f>
      </m:oMath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   </w:t>
      </w:r>
      <w:r w:rsidRPr="00ED6F3E">
        <w:rPr>
          <w:rFonts w:ascii="Times New Roman" w:eastAsia="Calibri" w:hAnsi="Times New Roman" w:cs="Times New Roman"/>
          <w:color w:val="FF00FF"/>
          <w:sz w:val="24"/>
          <w:szCs w:val="24"/>
          <w:lang w:val="en-US"/>
        </w:rPr>
        <w:t xml:space="preserve"> </w:t>
      </w:r>
    </w:p>
    <w:p w:rsidR="00ED6F3E" w:rsidRPr="00ED6F3E" w:rsidRDefault="00ED6F3E" w:rsidP="00ED6F3E">
      <w:pPr>
        <w:tabs>
          <w:tab w:val="left" w:pos="7388"/>
        </w:tabs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Calibri" w:hAnsi="Times New Roman" w:cs="Times New Roman"/>
          <w:color w:val="FF00FF"/>
          <w:sz w:val="24"/>
          <w:szCs w:val="24"/>
          <w:lang w:val="en-US"/>
        </w:rPr>
        <w:t xml:space="preserve">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D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.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x = </w:t>
      </w:r>
      <m:oMath>
        <m:f>
          <m:fPr>
            <m:ctrlPr>
              <w:rPr>
                <w:rFonts w:ascii="Cambria Math" w:eastAsia="Times New Roman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="Times New Roman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iCs/>
                    <w:sz w:val="24"/>
                    <w:szCs w:val="24"/>
                    <w:lang w:val="en-US"/>
                  </w:rPr>
                  <w:sym w:font="Symbol" w:char="F02D"/>
                </m:r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 xml:space="preserve"> c </m:t>
                </m:r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iCs/>
                    <w:sz w:val="24"/>
                    <w:szCs w:val="24"/>
                    <w:lang w:val="en-US"/>
                  </w:rPr>
                  <w:sym w:font="Symbol" w:char="F0B1"/>
                </m:r>
                <m:r>
                  <w:rPr>
                    <w:rFonts w:ascii="Cambria Math" w:eastAsia="Times New Roman" w:hAnsi="Times New Roman" w:cs="Times New Roman"/>
                    <w:i/>
                    <w:sz w:val="24"/>
                    <w:szCs w:val="24"/>
                    <w:lang w:val="en-US"/>
                  </w:rPr>
                  <w:sym w:font="Symbol" w:char="F0D6"/>
                </m:r>
                <m: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 xml:space="preserve"> (</m:t>
                </m:r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val="en-US"/>
                  </w:rPr>
                  <m:t>c</m:t>
                </m:r>
              </m:e>
              <m:sup>
                <m: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  <m:r>
              <w:rPr>
                <w:rFonts w:ascii="Cambria Math" w:eastAsia="Times New Roman" w:hAnsi="Times New Roman" w:cs="Times New Roman"/>
                <w:i/>
                <w:sz w:val="24"/>
                <w:szCs w:val="24"/>
                <w:lang w:val="en-US"/>
              </w:rPr>
              <w:sym w:font="Symbol" w:char="F02D"/>
            </m:r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 xml:space="preserve"> 4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lang w:val="en-US"/>
              </w:rPr>
              <m:t>ac</m:t>
            </m:r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>)</m:t>
            </m:r>
          </m:num>
          <m:den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>2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lang w:val="en-US"/>
              </w:rPr>
              <m:t>a</m:t>
            </m:r>
          </m:den>
        </m:f>
      </m:oMath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           </w:t>
      </w:r>
      <w:r w:rsidRPr="00ED6F3E">
        <w:rPr>
          <w:rFonts w:ascii="Times New Roman" w:eastAsia="Calibri" w:hAnsi="Times New Roman" w:cs="Times New Roman"/>
          <w:color w:val="000000"/>
          <w:sz w:val="24"/>
          <w:szCs w:val="24"/>
          <w:lang w:val="en-US"/>
        </w:rPr>
        <w:t>E.</w:t>
      </w:r>
      <w:r w:rsidRPr="00ED6F3E">
        <w:rPr>
          <w:rFonts w:ascii="Times New Roman" w:eastAsia="Calibri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x = </w:t>
      </w:r>
      <m:oMath>
        <m:f>
          <m:fPr>
            <m:ctrlPr>
              <w:rPr>
                <w:rFonts w:ascii="Cambria Math" w:eastAsia="Times New Roman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="Times New Roman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iCs/>
                    <w:sz w:val="24"/>
                    <w:szCs w:val="24"/>
                    <w:lang w:val="en-US"/>
                  </w:rPr>
                  <w:sym w:font="Symbol" w:char="F02D"/>
                </m:r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 xml:space="preserve"> c </m:t>
                </m:r>
                <m:r>
                  <m:rPr>
                    <m:sty m:val="p"/>
                  </m:rPr>
                  <w:rPr>
                    <w:rFonts w:ascii="Cambria Math" w:eastAsia="Times New Roman" w:hAnsi="Times New Roman" w:cs="Times New Roman"/>
                    <w:iCs/>
                    <w:sz w:val="24"/>
                    <w:szCs w:val="24"/>
                    <w:lang w:val="en-US"/>
                  </w:rPr>
                  <w:sym w:font="Symbol" w:char="F0B1"/>
                </m:r>
                <m:r>
                  <w:rPr>
                    <w:rFonts w:ascii="Cambria Math" w:eastAsia="Times New Roman" w:hAnsi="Times New Roman" w:cs="Times New Roman"/>
                    <w:i/>
                    <w:sz w:val="24"/>
                    <w:szCs w:val="24"/>
                    <w:lang w:val="en-US"/>
                  </w:rPr>
                  <w:sym w:font="Symbol" w:char="F0D6"/>
                </m:r>
                <m: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 xml:space="preserve"> (</m:t>
                </m:r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val="en-US"/>
                  </w:rPr>
                  <m:t>c</m:t>
                </m:r>
              </m:e>
              <m:sup>
                <m:r>
                  <w:rPr>
                    <w:rFonts w:ascii="Cambria Math" w:eastAsia="Times New Roman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  <m:r>
              <w:rPr>
                <w:rFonts w:ascii="Cambria Math" w:eastAsia="Times New Roman" w:hAnsi="Times New Roman" w:cs="Times New Roman"/>
                <w:i/>
                <w:sz w:val="24"/>
                <w:szCs w:val="24"/>
                <w:lang w:val="en-US"/>
              </w:rPr>
              <w:sym w:font="Symbol" w:char="F02D"/>
            </m:r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 xml:space="preserve"> 4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lang w:val="en-US"/>
              </w:rPr>
              <m:t>bc</m:t>
            </m:r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>)</m:t>
            </m:r>
          </m:num>
          <m:den>
            <m:r>
              <w:rPr>
                <w:rFonts w:ascii="Cambria Math" w:eastAsia="Times New Roman" w:hAnsi="Times New Roman" w:cs="Times New Roman"/>
                <w:sz w:val="24"/>
                <w:szCs w:val="24"/>
                <w:lang w:val="en-US"/>
              </w:rPr>
              <m:t>2</m:t>
            </m:r>
            <m:r>
              <w:rPr>
                <w:rFonts w:ascii="Cambria Math" w:eastAsia="Times New Roman" w:hAnsi="Cambria Math" w:cs="Times New Roman"/>
                <w:sz w:val="24"/>
                <w:szCs w:val="24"/>
                <w:lang w:val="en-US"/>
              </w:rPr>
              <m:t>b</m:t>
            </m:r>
          </m:den>
        </m:f>
      </m:oMath>
      <w:r w:rsidRPr="00ED6F3E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       </w:t>
      </w:r>
    </w:p>
    <w:p w:rsidR="00ED6F3E" w:rsidRPr="00ED6F3E" w:rsidRDefault="00ED6F3E" w:rsidP="00ED6F3E">
      <w:pPr>
        <w:numPr>
          <w:ilvl w:val="0"/>
          <w:numId w:val="18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 Special G1" w:hAnsi="Times New Roman" w:cs="Times New Roman"/>
          <w:sz w:val="24"/>
          <w:szCs w:val="24"/>
          <w:lang w:val="en-US"/>
        </w:rPr>
        <w:t xml:space="preserve">The 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procedures of solving a quadratic equation by completing the square are as follows except</w:t>
      </w:r>
    </w:p>
    <w:p w:rsidR="00ED6F3E" w:rsidRPr="00ED6F3E" w:rsidRDefault="00ED6F3E" w:rsidP="00ED6F3E">
      <w:pPr>
        <w:numPr>
          <w:ilvl w:val="0"/>
          <w:numId w:val="29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Arrange the equation in such a way that only the constant term is on the RHS</w:t>
      </w:r>
    </w:p>
    <w:p w:rsidR="00ED6F3E" w:rsidRPr="00ED6F3E" w:rsidRDefault="00ED6F3E" w:rsidP="00ED6F3E">
      <w:pPr>
        <w:numPr>
          <w:ilvl w:val="0"/>
          <w:numId w:val="29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color w:val="1D1D1B"/>
          <w:sz w:val="24"/>
          <w:szCs w:val="24"/>
          <w:lang w:val="en-US"/>
        </w:rPr>
        <w:t xml:space="preserve">Write down the values of </w:t>
      </w:r>
      <w:r w:rsidRPr="00ED6F3E">
        <w:rPr>
          <w:rFonts w:ascii="Times New Roman" w:eastAsia="Times New Roman" w:hAnsi="Times New Roman" w:cs="Times New Roman"/>
          <w:i/>
          <w:iCs/>
          <w:color w:val="1D1D1B"/>
          <w:sz w:val="24"/>
          <w:szCs w:val="24"/>
          <w:lang w:val="en-US"/>
        </w:rPr>
        <w:t>a</w:t>
      </w:r>
      <w:r w:rsidRPr="00ED6F3E">
        <w:rPr>
          <w:rFonts w:ascii="Times New Roman" w:eastAsia="Times New Roman" w:hAnsi="Times New Roman" w:cs="Times New Roman"/>
          <w:color w:val="1D1D1B"/>
          <w:sz w:val="24"/>
          <w:szCs w:val="24"/>
          <w:lang w:val="en-US"/>
        </w:rPr>
        <w:t>, b</w:t>
      </w:r>
      <w:r w:rsidRPr="00ED6F3E">
        <w:rPr>
          <w:rFonts w:ascii="Times New Roman" w:eastAsia="Times New Roman" w:hAnsi="Times New Roman" w:cs="Times New Roman"/>
          <w:i/>
          <w:iCs/>
          <w:color w:val="1D1D1B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1D1D1B"/>
          <w:sz w:val="24"/>
          <w:szCs w:val="24"/>
          <w:lang w:val="en-US"/>
        </w:rPr>
        <w:t>and c</w:t>
      </w:r>
      <w:r w:rsidRPr="00ED6F3E">
        <w:rPr>
          <w:rFonts w:ascii="Times New Roman" w:eastAsia="Times New Roman" w:hAnsi="Times New Roman" w:cs="Times New Roman"/>
          <w:i/>
          <w:iCs/>
          <w:color w:val="1D1D1B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1D1D1B"/>
          <w:sz w:val="24"/>
          <w:szCs w:val="24"/>
          <w:lang w:val="en-US"/>
        </w:rPr>
        <w:t xml:space="preserve">as </w:t>
      </w:r>
      <w:r w:rsidRPr="00ED6F3E">
        <w:rPr>
          <w:rFonts w:ascii="Times New Roman" w:eastAsia="Times New Roman" w:hAnsi="Times New Roman" w:cs="Times New Roman"/>
          <w:i/>
          <w:iCs/>
          <w:color w:val="1D1D1B"/>
          <w:sz w:val="24"/>
          <w:szCs w:val="24"/>
          <w:lang w:val="en-US"/>
        </w:rPr>
        <w:t xml:space="preserve">a </w:t>
      </w:r>
      <w:r w:rsidRPr="00ED6F3E">
        <w:rPr>
          <w:rFonts w:ascii="Times New Roman" w:eastAsia="Times New Roman" w:hAnsi="Times New Roman" w:cs="Times New Roman"/>
          <w:color w:val="1D1D1B"/>
          <w:sz w:val="24"/>
          <w:szCs w:val="24"/>
          <w:lang w:val="en-US"/>
        </w:rPr>
        <w:t>= …, b</w:t>
      </w:r>
      <w:r w:rsidRPr="00ED6F3E">
        <w:rPr>
          <w:rFonts w:ascii="Times New Roman" w:eastAsia="Times New Roman" w:hAnsi="Times New Roman" w:cs="Times New Roman"/>
          <w:i/>
          <w:iCs/>
          <w:color w:val="1D1D1B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1D1D1B"/>
          <w:sz w:val="24"/>
          <w:szCs w:val="24"/>
          <w:lang w:val="en-US"/>
        </w:rPr>
        <w:t>= …., c</w:t>
      </w:r>
      <w:r w:rsidRPr="00ED6F3E">
        <w:rPr>
          <w:rFonts w:ascii="Times New Roman" w:eastAsia="Times New Roman" w:hAnsi="Times New Roman" w:cs="Times New Roman"/>
          <w:i/>
          <w:iCs/>
          <w:color w:val="1D1D1B"/>
          <w:sz w:val="24"/>
          <w:szCs w:val="24"/>
          <w:lang w:val="en-US"/>
        </w:rPr>
        <w:t xml:space="preserve"> </w:t>
      </w:r>
      <w:r w:rsidRPr="00ED6F3E">
        <w:rPr>
          <w:rFonts w:ascii="Times New Roman" w:eastAsia="Times New Roman" w:hAnsi="Times New Roman" w:cs="Times New Roman"/>
          <w:color w:val="1D1D1B"/>
          <w:sz w:val="24"/>
          <w:szCs w:val="24"/>
          <w:lang w:val="en-US"/>
        </w:rPr>
        <w:t>= ….</w:t>
      </w:r>
    </w:p>
    <w:p w:rsidR="00ED6F3E" w:rsidRPr="00ED6F3E" w:rsidRDefault="00ED6F3E" w:rsidP="00ED6F3E">
      <w:pPr>
        <w:numPr>
          <w:ilvl w:val="0"/>
          <w:numId w:val="29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ake the expression on the LHS of the equation a perfect square </w:t>
      </w:r>
    </w:p>
    <w:p w:rsidR="00ED6F3E" w:rsidRPr="00ED6F3E" w:rsidRDefault="00ED6F3E" w:rsidP="00ED6F3E">
      <w:pPr>
        <w:numPr>
          <w:ilvl w:val="0"/>
          <w:numId w:val="29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Factori</w:t>
      </w:r>
      <w:r w:rsidR="00FC6EA1">
        <w:rPr>
          <w:rFonts w:ascii="Times New Roman" w:eastAsia="Times New Roman" w:hAnsi="Times New Roman" w:cs="Times New Roman"/>
          <w:sz w:val="24"/>
          <w:szCs w:val="24"/>
          <w:lang w:val="en-US"/>
        </w:rPr>
        <w:t>z</w:t>
      </w: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e the LHS and also simplify the RHS</w:t>
      </w:r>
    </w:p>
    <w:p w:rsidR="00ED6F3E" w:rsidRPr="00ED6F3E" w:rsidRDefault="00ED6F3E" w:rsidP="00ED6F3E">
      <w:pPr>
        <w:numPr>
          <w:ilvl w:val="0"/>
          <w:numId w:val="29"/>
        </w:numPr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  <w:r w:rsidRPr="00ED6F3E">
        <w:rPr>
          <w:rFonts w:ascii="Times New Roman" w:eastAsia="Times New Roman" w:hAnsi="Times New Roman" w:cs="Times New Roman"/>
          <w:sz w:val="24"/>
          <w:szCs w:val="24"/>
          <w:lang w:val="en-US"/>
        </w:rPr>
        <w:t>Find the square root of both sides, remembering the positive and negative values</w:t>
      </w:r>
    </w:p>
    <w:p w:rsidR="00ED6F3E" w:rsidRDefault="00ED6F3E" w:rsidP="00EC65EC">
      <w:pPr>
        <w:pStyle w:val="NoSpacing"/>
        <w:tabs>
          <w:tab w:val="left" w:pos="7388"/>
        </w:tabs>
        <w:spacing w:before="240"/>
        <w:jc w:val="center"/>
        <w:rPr>
          <w:rFonts w:ascii="Times New Roman" w:eastAsia="Times New Roman Special G1" w:hAnsi="Times New Roman" w:cs="Times New Roman"/>
          <w:b/>
          <w:sz w:val="24"/>
          <w:szCs w:val="24"/>
        </w:rPr>
      </w:pPr>
    </w:p>
    <w:p w:rsidR="00ED6F3E" w:rsidRDefault="00ED6F3E" w:rsidP="00EC65EC">
      <w:pPr>
        <w:pStyle w:val="NoSpacing"/>
        <w:tabs>
          <w:tab w:val="left" w:pos="7388"/>
        </w:tabs>
        <w:spacing w:before="240"/>
        <w:jc w:val="center"/>
        <w:rPr>
          <w:rFonts w:ascii="Times New Roman" w:eastAsia="Times New Roman Special G1" w:hAnsi="Times New Roman" w:cs="Times New Roman"/>
          <w:b/>
          <w:sz w:val="24"/>
          <w:szCs w:val="24"/>
        </w:rPr>
      </w:pPr>
    </w:p>
    <w:p w:rsidR="00EC65EC" w:rsidRPr="004D6454" w:rsidRDefault="00EC65EC" w:rsidP="00EC65EC">
      <w:pPr>
        <w:pStyle w:val="NoSpacing"/>
        <w:tabs>
          <w:tab w:val="left" w:pos="7388"/>
        </w:tabs>
        <w:spacing w:before="240"/>
        <w:jc w:val="center"/>
        <w:rPr>
          <w:rFonts w:ascii="Times New Roman" w:eastAsia="Times New Roman Special G1" w:hAnsi="Times New Roman" w:cs="Times New Roman"/>
          <w:sz w:val="24"/>
          <w:szCs w:val="24"/>
        </w:rPr>
      </w:pPr>
      <w:r w:rsidRPr="004D6454">
        <w:rPr>
          <w:rFonts w:ascii="Times New Roman" w:eastAsia="Times New Roman Special G1" w:hAnsi="Times New Roman" w:cs="Times New Roman"/>
          <w:b/>
          <w:sz w:val="24"/>
          <w:szCs w:val="24"/>
        </w:rPr>
        <w:lastRenderedPageBreak/>
        <w:t xml:space="preserve">Marking scheme for Algebraic Concepts </w:t>
      </w:r>
      <w:r w:rsidR="00DA6022" w:rsidRPr="004D6454">
        <w:rPr>
          <w:rFonts w:ascii="Times New Roman" w:eastAsia="Times New Roman Special G1" w:hAnsi="Times New Roman" w:cs="Times New Roman"/>
          <w:b/>
          <w:sz w:val="24"/>
          <w:szCs w:val="24"/>
        </w:rPr>
        <w:t>Performance</w:t>
      </w:r>
      <w:r w:rsidRPr="004D6454">
        <w:rPr>
          <w:rFonts w:ascii="Times New Roman" w:eastAsia="Times New Roman Special G1" w:hAnsi="Times New Roman" w:cs="Times New Roman"/>
          <w:b/>
          <w:sz w:val="24"/>
          <w:szCs w:val="24"/>
        </w:rPr>
        <w:t xml:space="preserve"> Test (ACPT)</w:t>
      </w:r>
    </w:p>
    <w:p w:rsidR="00EC65EC" w:rsidRDefault="00EC65EC" w:rsidP="00EC65EC">
      <w:pPr>
        <w:tabs>
          <w:tab w:val="left" w:pos="204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jc w:val="righ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18"/>
        <w:gridCol w:w="2610"/>
        <w:gridCol w:w="1440"/>
        <w:gridCol w:w="2160"/>
      </w:tblGrid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 E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. C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0623CF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. </w:t>
            </w:r>
            <w:r w:rsidR="0006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. B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 C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. E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 A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. C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 D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. A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 C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. B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 B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. B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. D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. A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. C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. B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. E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. A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1. </w:t>
            </w:r>
            <w:r w:rsidR="00F37E7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1. A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. A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2. B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. E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. D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. B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. B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. C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. A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. C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. D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. A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7. B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. B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8. C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9. A 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9. A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Tr="00CC355A">
        <w:trPr>
          <w:jc w:val="right"/>
        </w:trPr>
        <w:tc>
          <w:tcPr>
            <w:tcW w:w="918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. </w:t>
            </w:r>
            <w:r w:rsidR="002311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</w:p>
        </w:tc>
        <w:tc>
          <w:tcPr>
            <w:tcW w:w="261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0. B</w:t>
            </w:r>
          </w:p>
        </w:tc>
        <w:tc>
          <w:tcPr>
            <w:tcW w:w="2160" w:type="dxa"/>
            <w:shd w:val="clear" w:color="auto" w:fill="FFFFFF" w:themeFill="background1"/>
          </w:tcPr>
          <w:p w:rsidR="00EC65EC" w:rsidRDefault="00EC65EC" w:rsidP="00CC355A">
            <w:pPr>
              <w:tabs>
                <w:tab w:val="left" w:pos="204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EC65EC" w:rsidRPr="007E2589" w:rsidRDefault="00EC65EC" w:rsidP="00EC65EC">
      <w:pPr>
        <w:tabs>
          <w:tab w:val="left" w:pos="2040"/>
        </w:tabs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EC65EC" w:rsidRPr="008C25EB" w:rsidRDefault="00EC65EC" w:rsidP="00EC65EC">
      <w:pPr>
        <w:tabs>
          <w:tab w:val="left" w:pos="204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C25E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otal = 100 marks (i.e. 40 × </w:t>
      </w:r>
      <w:r w:rsidRPr="008C25EB">
        <w:rPr>
          <w:rFonts w:ascii="Times New Roman" w:hAnsi="Times New Roman" w:cs="Times New Roman"/>
          <w:b/>
          <w:bCs/>
          <w:sz w:val="24"/>
          <w:szCs w:val="24"/>
        </w:rPr>
        <w:t>2</w:t>
      </w:r>
      <m:oMath>
        <m:f>
          <m:f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 w:rsidRPr="008C25EB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 xml:space="preserve"> marks)</w:t>
      </w:r>
    </w:p>
    <w:p w:rsidR="00EC65EC" w:rsidRDefault="00EC65EC" w:rsidP="00EC65EC">
      <w:pPr>
        <w:tabs>
          <w:tab w:val="left" w:pos="204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EC65EC" w:rsidRDefault="00EC65EC" w:rsidP="00EC65EC">
      <w:pPr>
        <w:tabs>
          <w:tab w:val="left" w:pos="204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EC65EC" w:rsidRDefault="00EC65EC" w:rsidP="00EC65EC">
      <w:pPr>
        <w:tabs>
          <w:tab w:val="left" w:pos="204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EC65EC" w:rsidRDefault="00EC65EC" w:rsidP="00EC65EC">
      <w:pPr>
        <w:tabs>
          <w:tab w:val="left" w:pos="204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EC65EC" w:rsidRDefault="00EC65EC" w:rsidP="00EC65EC">
      <w:pPr>
        <w:tabs>
          <w:tab w:val="left" w:pos="204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EC65EC" w:rsidRDefault="00EC65EC" w:rsidP="00EC65EC">
      <w:pPr>
        <w:tabs>
          <w:tab w:val="left" w:pos="2040"/>
        </w:tabs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F67F16" w:rsidRDefault="00F67F16" w:rsidP="00EC65EC">
      <w:pPr>
        <w:tabs>
          <w:tab w:val="left" w:pos="2040"/>
        </w:tabs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F67F16" w:rsidRDefault="00F67F16" w:rsidP="00EC65EC">
      <w:pPr>
        <w:tabs>
          <w:tab w:val="left" w:pos="2040"/>
        </w:tabs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F67F16" w:rsidRDefault="00F67F16" w:rsidP="00EC65EC">
      <w:pPr>
        <w:tabs>
          <w:tab w:val="left" w:pos="2040"/>
        </w:tabs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F67F16" w:rsidRDefault="00F67F16" w:rsidP="00EC65EC">
      <w:pPr>
        <w:tabs>
          <w:tab w:val="left" w:pos="2040"/>
        </w:tabs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EC65EC" w:rsidRPr="007C42DA" w:rsidRDefault="00EC65EC" w:rsidP="00EC65EC">
      <w:pPr>
        <w:tabs>
          <w:tab w:val="left" w:pos="2040"/>
        </w:tabs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APPENDIX </w:t>
      </w:r>
      <w:r w:rsidR="00F77F39">
        <w:rPr>
          <w:rFonts w:ascii="Times New Roman" w:hAnsi="Times New Roman" w:cs="Times New Roman"/>
          <w:b/>
          <w:bCs/>
          <w:sz w:val="24"/>
          <w:szCs w:val="24"/>
          <w:lang w:val="en-US"/>
        </w:rPr>
        <w:t>B</w:t>
      </w:r>
    </w:p>
    <w:p w:rsidR="00EC65EC" w:rsidRPr="008354C5" w:rsidRDefault="00EC65EC" w:rsidP="00EC65EC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354C5">
        <w:rPr>
          <w:rFonts w:ascii="Times New Roman" w:hAnsi="Times New Roman" w:cs="Times New Roman"/>
          <w:b/>
          <w:bCs/>
          <w:sz w:val="24"/>
          <w:szCs w:val="24"/>
          <w:lang w:val="en-US"/>
        </w:rPr>
        <w:t>Algebra Concepts Attitude Questionnaire (ACAQ)</w:t>
      </w:r>
    </w:p>
    <w:p w:rsidR="00EC65EC" w:rsidRPr="007C42DA" w:rsidRDefault="00EC65EC" w:rsidP="00EC65E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ction A: </w:t>
      </w:r>
      <w:proofErr w:type="spellStart"/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Biodata</w:t>
      </w:r>
      <w:proofErr w:type="spellEnd"/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:rsidR="00EC65EC" w:rsidRPr="007C42DA" w:rsidRDefault="00CA3B67" w:rsidP="00EC65E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1631" o:spid="_x0000_s1059" type="#_x0000_t32" style="position:absolute;left:0;text-align:left;margin-left:39.75pt;margin-top:13.45pt;width:374.4pt;height:0;z-index:2519347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"/>
        </w:pict>
      </w:r>
      <w:r w:rsidR="00EC65EC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School </w:t>
      </w:r>
    </w:p>
    <w:p w:rsidR="00EC65EC" w:rsidRPr="007C42DA" w:rsidRDefault="00CA3B67" w:rsidP="008354C5">
      <w:pPr>
        <w:tabs>
          <w:tab w:val="right" w:pos="9360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pict>
          <v:shape id="AutoShape 1632" o:spid="_x0000_s1060" type="#_x0000_t32" style="position:absolute;left:0;text-align:left;margin-left:20.25pt;margin-top:13.45pt;width:396pt;height:0;z-index:2519357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"/>
        </w:pict>
      </w:r>
      <w:r w:rsidR="00EC65EC" w:rsidRPr="007C42DA">
        <w:rPr>
          <w:rFonts w:ascii="Times New Roman" w:hAnsi="Times New Roman" w:cs="Times New Roman"/>
          <w:sz w:val="24"/>
          <w:szCs w:val="24"/>
          <w:lang w:val="en-US"/>
        </w:rPr>
        <w:t>Sex</w:t>
      </w:r>
      <w:r w:rsidR="008354C5">
        <w:rPr>
          <w:rFonts w:ascii="Times New Roman" w:hAnsi="Times New Roman" w:cs="Times New Roman"/>
          <w:sz w:val="24"/>
          <w:szCs w:val="24"/>
          <w:lang w:val="en-US"/>
        </w:rPr>
        <w:tab/>
      </w:r>
    </w:p>
    <w:p w:rsidR="00EC65EC" w:rsidRPr="007C42DA" w:rsidRDefault="00EC65EC" w:rsidP="007D23B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ction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7D23BA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Algebra Concepts Attitude Questionnaire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tems</w:t>
      </w:r>
      <w:r w:rsidR="007D23BA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:rsidR="00EC65EC" w:rsidRPr="007C42DA" w:rsidRDefault="00EC65EC" w:rsidP="00EC65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Dear student, </w:t>
      </w:r>
    </w:p>
    <w:p w:rsidR="00EC65EC" w:rsidRPr="007C42DA" w:rsidRDefault="00EC65EC" w:rsidP="00EC65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sz w:val="24"/>
          <w:szCs w:val="24"/>
          <w:lang w:val="en-US"/>
        </w:rPr>
        <w:t>In this section, you are to respond to whether you Strongly Agree (SA), Agree (A), Undecided (U), Disagree (D)</w:t>
      </w:r>
      <w:r w:rsidR="00FC6EA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or Strongly Disagree (SA) by ticking (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D6"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) in the appropriate column that most closely corresponds to how the items below best describe your feeling.</w:t>
      </w:r>
    </w:p>
    <w:tbl>
      <w:tblPr>
        <w:tblW w:w="0" w:type="auto"/>
        <w:tblBorders>
          <w:top w:val="single" w:sz="4" w:space="0" w:color="auto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710"/>
        <w:gridCol w:w="6650"/>
        <w:gridCol w:w="523"/>
        <w:gridCol w:w="390"/>
        <w:gridCol w:w="390"/>
        <w:gridCol w:w="390"/>
        <w:gridCol w:w="523"/>
      </w:tblGrid>
      <w:tr w:rsidR="00EC65EC" w:rsidRPr="007C42DA" w:rsidTr="00CC355A">
        <w:tc>
          <w:tcPr>
            <w:tcW w:w="0" w:type="auto"/>
          </w:tcPr>
          <w:p w:rsidR="00EC65EC" w:rsidRPr="0023115D" w:rsidRDefault="00EC65EC" w:rsidP="0032212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311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/No</w:t>
            </w:r>
          </w:p>
        </w:tc>
        <w:tc>
          <w:tcPr>
            <w:tcW w:w="0" w:type="auto"/>
          </w:tcPr>
          <w:p w:rsidR="00EC65EC" w:rsidRPr="0023115D" w:rsidRDefault="00EC65EC" w:rsidP="0032212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311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eeling</w:t>
            </w:r>
          </w:p>
        </w:tc>
        <w:tc>
          <w:tcPr>
            <w:tcW w:w="0" w:type="auto"/>
          </w:tcPr>
          <w:p w:rsidR="00EC65EC" w:rsidRPr="0023115D" w:rsidRDefault="00EC65EC" w:rsidP="0032212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311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A</w:t>
            </w:r>
          </w:p>
        </w:tc>
        <w:tc>
          <w:tcPr>
            <w:tcW w:w="0" w:type="auto"/>
          </w:tcPr>
          <w:p w:rsidR="00EC65EC" w:rsidRPr="0023115D" w:rsidRDefault="00EC65EC" w:rsidP="0032212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311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</w:t>
            </w:r>
          </w:p>
        </w:tc>
        <w:tc>
          <w:tcPr>
            <w:tcW w:w="0" w:type="auto"/>
          </w:tcPr>
          <w:p w:rsidR="00EC65EC" w:rsidRPr="0023115D" w:rsidRDefault="00EC65EC" w:rsidP="0032212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311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U</w:t>
            </w:r>
          </w:p>
        </w:tc>
        <w:tc>
          <w:tcPr>
            <w:tcW w:w="0" w:type="auto"/>
          </w:tcPr>
          <w:p w:rsidR="00EC65EC" w:rsidRPr="0023115D" w:rsidRDefault="00EC65EC" w:rsidP="0032212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311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</w:t>
            </w:r>
          </w:p>
        </w:tc>
        <w:tc>
          <w:tcPr>
            <w:tcW w:w="0" w:type="auto"/>
          </w:tcPr>
          <w:p w:rsidR="00EC65EC" w:rsidRPr="0023115D" w:rsidRDefault="00EC65EC" w:rsidP="0032212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311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D</w:t>
            </w: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am not afraid of algebra at all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ways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eel all right in algebra lesson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gebra concepts are exciting to me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like to solve challenging questions in algebra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</w:t>
            </w:r>
          </w:p>
        </w:tc>
        <w:tc>
          <w:tcPr>
            <w:tcW w:w="0" w:type="auto"/>
          </w:tcPr>
          <w:p w:rsidR="00EC65EC" w:rsidRPr="007C42DA" w:rsidRDefault="00EC65EC" w:rsidP="00FC6EA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 am happier in algebra class than </w:t>
            </w:r>
            <w:r w:rsidR="00FC6EA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 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y other area of mathematic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m afraid of algebra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 always get confused in algebra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sson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="00C669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ve never been very excited about algebra concept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am not comfortable with attempting any challenging algebra question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0. 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hate mathematics because of algebra topic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23115D" w:rsidRDefault="00EC65EC" w:rsidP="0032212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311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nfidence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am very good at algebra aspects of mathematic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always do my algebra assignment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have less trouble learning algebraic term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can get good marks in algebra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am sure of myself whenever I do algebra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6.</w:t>
            </w:r>
          </w:p>
        </w:tc>
        <w:tc>
          <w:tcPr>
            <w:tcW w:w="0" w:type="auto"/>
          </w:tcPr>
          <w:p w:rsidR="00EC65EC" w:rsidRPr="007C42DA" w:rsidRDefault="00EC65EC" w:rsidP="00FC6EA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am not good at algebra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always have a hard time doing my algebra</w:t>
            </w:r>
            <w:r w:rsidR="00C669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signment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8.</w:t>
            </w:r>
          </w:p>
        </w:tc>
        <w:tc>
          <w:tcPr>
            <w:tcW w:w="0" w:type="auto"/>
          </w:tcPr>
          <w:p w:rsidR="00EC65EC" w:rsidRPr="007C42DA" w:rsidRDefault="00EC65EC" w:rsidP="00FC6EA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t takes me </w:t>
            </w:r>
            <w:r w:rsidR="00FC6EA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ong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ime 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understand algebraic terms than an average student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9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have not recorded any good marks in algebra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20.</w:t>
            </w:r>
          </w:p>
        </w:tc>
        <w:tc>
          <w:tcPr>
            <w:tcW w:w="0" w:type="auto"/>
          </w:tcPr>
          <w:p w:rsidR="00EC65EC" w:rsidRPr="007C42DA" w:rsidRDefault="00EC65EC" w:rsidP="00FC6EA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do not have self-confidence when it comes to algebra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23115D" w:rsidRDefault="00EC65EC" w:rsidP="0032212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311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Belief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 me</w:t>
            </w:r>
            <w:r w:rsidR="00FC6EA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 knowledge of algebraic concepts will facilitate the understanding of other aspects of mathematic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.</w:t>
            </w:r>
          </w:p>
        </w:tc>
        <w:tc>
          <w:tcPr>
            <w:tcW w:w="0" w:type="auto"/>
          </w:tcPr>
          <w:p w:rsidR="00EC65EC" w:rsidRPr="007C42DA" w:rsidRDefault="00EC65EC" w:rsidP="00FC6EA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belie</w:t>
            </w:r>
            <w:r w:rsidR="00FC6EA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gebraic concepts are the most important aspects of senior school mathematics that one needs to learn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3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me, I believe that the knowledge of algebra will increase my problem-solving skill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4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gebra is one of the easiest aspects of mathematics that I can teach my younger one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me</w:t>
            </w:r>
            <w:r w:rsidR="00FC6EA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gebra is important in everyday activitie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6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earning algebraic concepts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me 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a waste of time as it has nothing to do with other aspect</w:t>
            </w:r>
            <w:r w:rsidR="00FC6EA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f mathematic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7.</w:t>
            </w:r>
          </w:p>
        </w:tc>
        <w:tc>
          <w:tcPr>
            <w:tcW w:w="0" w:type="auto"/>
          </w:tcPr>
          <w:p w:rsidR="00EC65EC" w:rsidRPr="007C42DA" w:rsidRDefault="00EC65EC" w:rsidP="00FC6EA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o me</w:t>
            </w:r>
            <w:r w:rsidR="00FC6EA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gebraic concepts are the least important aspect of senior school mathematics as they carry little or no weight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8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do not believe that the study of algebra will improve my problem-solving skill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9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me, algebra seem</w:t>
            </w:r>
            <w:r w:rsidR="00FC6EA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o be the most difficult aspect of mathematics 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lgebra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me 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 of no relevance to our  everyday activitie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23115D" w:rsidRDefault="00EC65EC" w:rsidP="0032212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3115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Behavior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1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use to connect some algebraic concept</w:t>
            </w:r>
            <w:r w:rsidR="00FC6EA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o daily life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2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often find different ways to solve any difficult algebra question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3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like to share my solutions in algebra with other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4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do persist with the solving of algebra question until it is solved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 always try to think about </w:t>
            </w:r>
            <w:r w:rsidR="00FC6EA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gebraic concept which has not been understood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6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have never related any algebraic concept to daily life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7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never I try my usual of solving any algebra question and I find it difficult, I use to take it to my teacher or friends for assistance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8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do not share my solutions in algebra with others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9.</w:t>
            </w:r>
          </w:p>
        </w:tc>
        <w:tc>
          <w:tcPr>
            <w:tcW w:w="0" w:type="auto"/>
          </w:tcPr>
          <w:p w:rsidR="00EC65EC" w:rsidRPr="007C42DA" w:rsidRDefault="00EC65EC" w:rsidP="00FC6EA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do not enjoy spending much time</w:t>
            </w:r>
            <w:r w:rsidR="00FC6EA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lving algebra question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65EC" w:rsidRPr="007C42DA" w:rsidTr="00CC355A"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0.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C42D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henever any aspect of algebra is not clear, I use to keep it aside</w:t>
            </w: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:rsidR="00EC65EC" w:rsidRPr="007C42DA" w:rsidRDefault="00EC65EC" w:rsidP="0032212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:rsidR="00326C92" w:rsidRPr="008868C1" w:rsidRDefault="00326C92" w:rsidP="00E9217A">
      <w:pPr>
        <w:pStyle w:val="NoSpacing"/>
        <w:spacing w:line="360" w:lineRule="auto"/>
        <w:jc w:val="center"/>
        <w:rPr>
          <w:rFonts w:ascii="Times New Roman" w:eastAsia="Times New Roman Special G1" w:hAnsi="Times New Roman" w:cs="Times New Roman"/>
          <w:sz w:val="24"/>
          <w:szCs w:val="24"/>
        </w:rPr>
      </w:pPr>
      <w:r w:rsidRPr="007C42DA">
        <w:rPr>
          <w:rFonts w:ascii="Times New Roman" w:eastAsia="Times New Roman Special G1" w:hAnsi="Times New Roman" w:cs="Times New Roman"/>
          <w:sz w:val="24"/>
          <w:szCs w:val="24"/>
        </w:rPr>
        <w:t xml:space="preserve">Source: (Adapted from </w:t>
      </w:r>
      <w:proofErr w:type="spellStart"/>
      <w:r w:rsidR="00C931C4">
        <w:rPr>
          <w:rFonts w:ascii="Times New Roman" w:hAnsi="Times New Roman" w:cs="Times New Roman"/>
          <w:sz w:val="24"/>
          <w:szCs w:val="24"/>
        </w:rPr>
        <w:t>Deopkan</w:t>
      </w:r>
      <w:proofErr w:type="spellEnd"/>
      <w:r w:rsidR="00C931C4">
        <w:rPr>
          <w:rFonts w:ascii="Times New Roman" w:hAnsi="Times New Roman" w:cs="Times New Roman"/>
          <w:sz w:val="24"/>
          <w:szCs w:val="24"/>
        </w:rPr>
        <w:t>,</w:t>
      </w:r>
      <w:r w:rsidR="002311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3115D">
        <w:rPr>
          <w:rFonts w:ascii="Times New Roman" w:hAnsi="Times New Roman" w:cs="Times New Roman"/>
          <w:sz w:val="24"/>
          <w:szCs w:val="24"/>
        </w:rPr>
        <w:t>Lawsky</w:t>
      </w:r>
      <w:proofErr w:type="spellEnd"/>
      <w:r w:rsidR="0023115D">
        <w:rPr>
          <w:rFonts w:ascii="Times New Roman" w:hAnsi="Times New Roman" w:cs="Times New Roman"/>
          <w:sz w:val="24"/>
          <w:szCs w:val="24"/>
        </w:rPr>
        <w:t xml:space="preserve"> and</w:t>
      </w:r>
      <w:r w:rsidR="00E9217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31C4">
        <w:rPr>
          <w:rFonts w:ascii="Times New Roman" w:hAnsi="Times New Roman" w:cs="Times New Roman"/>
          <w:sz w:val="24"/>
          <w:szCs w:val="24"/>
        </w:rPr>
        <w:t>Padwa</w:t>
      </w:r>
      <w:proofErr w:type="spellEnd"/>
      <w:r w:rsidR="00C931C4">
        <w:rPr>
          <w:rFonts w:ascii="Times New Roman" w:hAnsi="Times New Roman" w:cs="Times New Roman"/>
          <w:sz w:val="24"/>
          <w:szCs w:val="24"/>
        </w:rPr>
        <w:t xml:space="preserve">, </w:t>
      </w:r>
      <w:r w:rsidR="00E9217A">
        <w:rPr>
          <w:rFonts w:ascii="Times New Roman" w:hAnsi="Times New Roman" w:cs="Times New Roman"/>
          <w:sz w:val="24"/>
          <w:szCs w:val="24"/>
        </w:rPr>
        <w:t>2013</w:t>
      </w:r>
      <w:r w:rsidR="00E9217A" w:rsidRPr="00BA7452">
        <w:rPr>
          <w:rFonts w:ascii="Times New Roman" w:hAnsi="Times New Roman" w:cs="Times New Roman"/>
          <w:sz w:val="24"/>
          <w:szCs w:val="24"/>
        </w:rPr>
        <w:t>)</w:t>
      </w:r>
    </w:p>
    <w:p w:rsidR="00EC65EC" w:rsidRDefault="00EC65EC" w:rsidP="00326C92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EC65EC" w:rsidRDefault="00EC65EC" w:rsidP="00EC65EC">
      <w:pPr>
        <w:ind w:left="7200"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:rsidR="00006AF3" w:rsidRDefault="00006AF3" w:rsidP="00006AF3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006AF3" w:rsidSect="0002114D">
      <w:footerReference w:type="default" r:id="rId9"/>
      <w:pgSz w:w="12240" w:h="15840"/>
      <w:pgMar w:top="1170" w:right="1440" w:bottom="1440" w:left="1440" w:header="720" w:footer="720" w:gutter="0"/>
      <w:pgNumType w:start="13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A3B67" w:rsidRDefault="00CA3B67" w:rsidP="00FC2E72">
      <w:pPr>
        <w:spacing w:line="240" w:lineRule="auto"/>
      </w:pPr>
      <w:r>
        <w:separator/>
      </w:r>
    </w:p>
  </w:endnote>
  <w:endnote w:type="continuationSeparator" w:id="0">
    <w:p w:rsidR="00CA3B67" w:rsidRDefault="00CA3B67" w:rsidP="00FC2E7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 New Roman Special G1">
    <w:altName w:val="Wingdings 2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14F4" w:rsidRDefault="0090161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F1FFD">
      <w:rPr>
        <w:noProof/>
      </w:rPr>
      <w:t>131</w:t>
    </w:r>
    <w:r>
      <w:rPr>
        <w:noProof/>
      </w:rPr>
      <w:fldChar w:fldCharType="end"/>
    </w:r>
  </w:p>
  <w:p w:rsidR="001014F4" w:rsidRDefault="001014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A3B67" w:rsidRDefault="00CA3B67" w:rsidP="00FC2E72">
      <w:pPr>
        <w:spacing w:line="240" w:lineRule="auto"/>
      </w:pPr>
      <w:r>
        <w:separator/>
      </w:r>
    </w:p>
  </w:footnote>
  <w:footnote w:type="continuationSeparator" w:id="0">
    <w:p w:rsidR="00CA3B67" w:rsidRDefault="00CA3B67" w:rsidP="00FC2E7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01B0F"/>
    <w:multiLevelType w:val="hybridMultilevel"/>
    <w:tmpl w:val="18BA1C2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FF7486"/>
    <w:multiLevelType w:val="hybridMultilevel"/>
    <w:tmpl w:val="101A0EA8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03D5405E"/>
    <w:multiLevelType w:val="hybridMultilevel"/>
    <w:tmpl w:val="0C5A440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5E49BF"/>
    <w:multiLevelType w:val="hybridMultilevel"/>
    <w:tmpl w:val="DC6E1E70"/>
    <w:lvl w:ilvl="0" w:tplc="63983830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6273939"/>
    <w:multiLevelType w:val="hybridMultilevel"/>
    <w:tmpl w:val="E2BE4DC8"/>
    <w:lvl w:ilvl="0" w:tplc="04090005">
      <w:start w:val="1"/>
      <w:numFmt w:val="bullet"/>
      <w:lvlText w:val=""/>
      <w:lvlJc w:val="left"/>
      <w:pPr>
        <w:ind w:left="18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7" w:hanging="360"/>
      </w:pPr>
      <w:rPr>
        <w:rFonts w:ascii="Wingdings" w:hAnsi="Wingdings" w:hint="default"/>
      </w:rPr>
    </w:lvl>
  </w:abstractNum>
  <w:abstractNum w:abstractNumId="5">
    <w:nsid w:val="06F93D38"/>
    <w:multiLevelType w:val="hybridMultilevel"/>
    <w:tmpl w:val="671AAF70"/>
    <w:lvl w:ilvl="0" w:tplc="0409001B">
      <w:start w:val="1"/>
      <w:numFmt w:val="lowerRoman"/>
      <w:lvlText w:val="%1."/>
      <w:lvlJc w:val="righ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07130EB0"/>
    <w:multiLevelType w:val="hybridMultilevel"/>
    <w:tmpl w:val="73A86AA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B54884"/>
    <w:multiLevelType w:val="hybridMultilevel"/>
    <w:tmpl w:val="784689C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A700EC4"/>
    <w:multiLevelType w:val="hybridMultilevel"/>
    <w:tmpl w:val="4416800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0A9F2DF3"/>
    <w:multiLevelType w:val="hybridMultilevel"/>
    <w:tmpl w:val="3B105CC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0B480DAD"/>
    <w:multiLevelType w:val="hybridMultilevel"/>
    <w:tmpl w:val="0C5A440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BD3409F"/>
    <w:multiLevelType w:val="hybridMultilevel"/>
    <w:tmpl w:val="26FC0E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BDE7D6C"/>
    <w:multiLevelType w:val="hybridMultilevel"/>
    <w:tmpl w:val="D05AB82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0D715D1E"/>
    <w:multiLevelType w:val="hybridMultilevel"/>
    <w:tmpl w:val="FDBE2642"/>
    <w:lvl w:ilvl="0" w:tplc="21B0C598">
      <w:start w:val="1"/>
      <w:numFmt w:val="decimal"/>
      <w:lvlText w:val="%1."/>
      <w:lvlJc w:val="left"/>
      <w:pPr>
        <w:ind w:left="720" w:hanging="360"/>
      </w:pPr>
    </w:lvl>
    <w:lvl w:ilvl="1" w:tplc="0054E05E">
      <w:start w:val="1"/>
      <w:numFmt w:val="lowerLetter"/>
      <w:lvlText w:val="%2."/>
      <w:lvlJc w:val="left"/>
      <w:pPr>
        <w:ind w:left="1440" w:hanging="360"/>
      </w:pPr>
    </w:lvl>
    <w:lvl w:ilvl="2" w:tplc="F692E830">
      <w:start w:val="1"/>
      <w:numFmt w:val="lowerRoman"/>
      <w:lvlText w:val="%3."/>
      <w:lvlJc w:val="right"/>
      <w:pPr>
        <w:ind w:left="2160" w:hanging="180"/>
      </w:pPr>
    </w:lvl>
    <w:lvl w:ilvl="3" w:tplc="3106F81A">
      <w:start w:val="1"/>
      <w:numFmt w:val="decimal"/>
      <w:lvlText w:val="%4."/>
      <w:lvlJc w:val="left"/>
      <w:pPr>
        <w:ind w:left="2880" w:hanging="360"/>
      </w:pPr>
    </w:lvl>
    <w:lvl w:ilvl="4" w:tplc="B0D8D780">
      <w:start w:val="1"/>
      <w:numFmt w:val="lowerLetter"/>
      <w:lvlText w:val="%5."/>
      <w:lvlJc w:val="left"/>
      <w:pPr>
        <w:ind w:left="3600" w:hanging="360"/>
      </w:pPr>
    </w:lvl>
    <w:lvl w:ilvl="5" w:tplc="E7EC0AE6">
      <w:start w:val="1"/>
      <w:numFmt w:val="lowerRoman"/>
      <w:lvlText w:val="%6."/>
      <w:lvlJc w:val="right"/>
      <w:pPr>
        <w:ind w:left="4320" w:hanging="180"/>
      </w:pPr>
    </w:lvl>
    <w:lvl w:ilvl="6" w:tplc="92901E5E">
      <w:start w:val="1"/>
      <w:numFmt w:val="decimal"/>
      <w:lvlText w:val="%7."/>
      <w:lvlJc w:val="left"/>
      <w:pPr>
        <w:ind w:left="5040" w:hanging="360"/>
      </w:pPr>
    </w:lvl>
    <w:lvl w:ilvl="7" w:tplc="5A8C3440">
      <w:start w:val="1"/>
      <w:numFmt w:val="lowerLetter"/>
      <w:lvlText w:val="%8."/>
      <w:lvlJc w:val="left"/>
      <w:pPr>
        <w:ind w:left="5760" w:hanging="360"/>
      </w:pPr>
    </w:lvl>
    <w:lvl w:ilvl="8" w:tplc="F294C3F2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1866D8A"/>
    <w:multiLevelType w:val="hybridMultilevel"/>
    <w:tmpl w:val="971815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3D74E87"/>
    <w:multiLevelType w:val="hybridMultilevel"/>
    <w:tmpl w:val="B62AE5F6"/>
    <w:lvl w:ilvl="0" w:tplc="9094E07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D250E446">
      <w:start w:val="1"/>
      <w:numFmt w:val="lowerLetter"/>
      <w:lvlText w:val="%2."/>
      <w:lvlJc w:val="left"/>
      <w:pPr>
        <w:ind w:left="1440" w:hanging="360"/>
      </w:pPr>
    </w:lvl>
    <w:lvl w:ilvl="2" w:tplc="0BFC2488">
      <w:start w:val="1"/>
      <w:numFmt w:val="lowerRoman"/>
      <w:lvlText w:val="%3."/>
      <w:lvlJc w:val="right"/>
      <w:pPr>
        <w:ind w:left="2160" w:hanging="180"/>
      </w:pPr>
    </w:lvl>
    <w:lvl w:ilvl="3" w:tplc="ECD08F0C">
      <w:start w:val="1"/>
      <w:numFmt w:val="decimal"/>
      <w:lvlText w:val="%4."/>
      <w:lvlJc w:val="left"/>
      <w:pPr>
        <w:ind w:left="2880" w:hanging="360"/>
      </w:pPr>
    </w:lvl>
    <w:lvl w:ilvl="4" w:tplc="5C70B1DE">
      <w:start w:val="1"/>
      <w:numFmt w:val="lowerLetter"/>
      <w:lvlText w:val="%5."/>
      <w:lvlJc w:val="left"/>
      <w:pPr>
        <w:ind w:left="3600" w:hanging="360"/>
      </w:pPr>
    </w:lvl>
    <w:lvl w:ilvl="5" w:tplc="217AAA86">
      <w:start w:val="1"/>
      <w:numFmt w:val="lowerRoman"/>
      <w:lvlText w:val="%6."/>
      <w:lvlJc w:val="right"/>
      <w:pPr>
        <w:ind w:left="4320" w:hanging="180"/>
      </w:pPr>
    </w:lvl>
    <w:lvl w:ilvl="6" w:tplc="46164A14">
      <w:start w:val="1"/>
      <w:numFmt w:val="decimal"/>
      <w:lvlText w:val="%7."/>
      <w:lvlJc w:val="left"/>
      <w:pPr>
        <w:ind w:left="5040" w:hanging="360"/>
      </w:pPr>
    </w:lvl>
    <w:lvl w:ilvl="7" w:tplc="370C24AC">
      <w:start w:val="1"/>
      <w:numFmt w:val="lowerLetter"/>
      <w:lvlText w:val="%8."/>
      <w:lvlJc w:val="left"/>
      <w:pPr>
        <w:ind w:left="5760" w:hanging="360"/>
      </w:pPr>
    </w:lvl>
    <w:lvl w:ilvl="8" w:tplc="3C4A77AA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4CE63E1"/>
    <w:multiLevelType w:val="hybridMultilevel"/>
    <w:tmpl w:val="EBE2E4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1810506C"/>
    <w:multiLevelType w:val="hybridMultilevel"/>
    <w:tmpl w:val="F6CCBBE8"/>
    <w:lvl w:ilvl="0" w:tplc="5CC08C08">
      <w:start w:val="1"/>
      <w:numFmt w:val="lowerRoman"/>
      <w:lvlText w:val="%1."/>
      <w:lvlJc w:val="right"/>
      <w:pPr>
        <w:ind w:left="135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8">
    <w:nsid w:val="19730F06"/>
    <w:multiLevelType w:val="hybridMultilevel"/>
    <w:tmpl w:val="5C2C6B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9784C15"/>
    <w:multiLevelType w:val="hybridMultilevel"/>
    <w:tmpl w:val="BF00D7FE"/>
    <w:lvl w:ilvl="0" w:tplc="EE7A8832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9C25033"/>
    <w:multiLevelType w:val="hybridMultilevel"/>
    <w:tmpl w:val="EBE2E4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1A4D2F9C"/>
    <w:multiLevelType w:val="hybridMultilevel"/>
    <w:tmpl w:val="3AD69FD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1A682EB2"/>
    <w:multiLevelType w:val="hybridMultilevel"/>
    <w:tmpl w:val="671AAF70"/>
    <w:lvl w:ilvl="0" w:tplc="0409001B">
      <w:start w:val="1"/>
      <w:numFmt w:val="lowerRoman"/>
      <w:lvlText w:val="%1."/>
      <w:lvlJc w:val="righ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1D6139F2"/>
    <w:multiLevelType w:val="hybridMultilevel"/>
    <w:tmpl w:val="6E4AA7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1DA20B0A"/>
    <w:multiLevelType w:val="hybridMultilevel"/>
    <w:tmpl w:val="7544361A"/>
    <w:lvl w:ilvl="0" w:tplc="F6E66B64">
      <w:start w:val="1"/>
      <w:numFmt w:val="bullet"/>
      <w:lvlText w:val="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1E136C60"/>
    <w:multiLevelType w:val="hybridMultilevel"/>
    <w:tmpl w:val="5C2C6B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1EBE122B"/>
    <w:multiLevelType w:val="hybridMultilevel"/>
    <w:tmpl w:val="4F7C99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20EA7AA8"/>
    <w:multiLevelType w:val="hybridMultilevel"/>
    <w:tmpl w:val="AA32AAC6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>
    <w:nsid w:val="20FD41A8"/>
    <w:multiLevelType w:val="hybridMultilevel"/>
    <w:tmpl w:val="941EE586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222467E9"/>
    <w:multiLevelType w:val="hybridMultilevel"/>
    <w:tmpl w:val="BD84294A"/>
    <w:lvl w:ilvl="0" w:tplc="D250E446">
      <w:start w:val="1"/>
      <w:numFmt w:val="lowerLetter"/>
      <w:lvlText w:val="%1."/>
      <w:lvlJc w:val="left"/>
      <w:pPr>
        <w:ind w:left="153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0">
    <w:nsid w:val="229A1C52"/>
    <w:multiLevelType w:val="hybridMultilevel"/>
    <w:tmpl w:val="FDBE2642"/>
    <w:lvl w:ilvl="0" w:tplc="21B0C598">
      <w:start w:val="1"/>
      <w:numFmt w:val="decimal"/>
      <w:lvlText w:val="%1."/>
      <w:lvlJc w:val="left"/>
      <w:pPr>
        <w:ind w:left="720" w:hanging="360"/>
      </w:pPr>
    </w:lvl>
    <w:lvl w:ilvl="1" w:tplc="0054E05E">
      <w:start w:val="1"/>
      <w:numFmt w:val="lowerLetter"/>
      <w:lvlText w:val="%2."/>
      <w:lvlJc w:val="left"/>
      <w:pPr>
        <w:ind w:left="1440" w:hanging="360"/>
      </w:pPr>
    </w:lvl>
    <w:lvl w:ilvl="2" w:tplc="F692E830">
      <w:start w:val="1"/>
      <w:numFmt w:val="lowerRoman"/>
      <w:lvlText w:val="%3."/>
      <w:lvlJc w:val="right"/>
      <w:pPr>
        <w:ind w:left="2160" w:hanging="180"/>
      </w:pPr>
    </w:lvl>
    <w:lvl w:ilvl="3" w:tplc="3106F81A">
      <w:start w:val="1"/>
      <w:numFmt w:val="decimal"/>
      <w:lvlText w:val="%4."/>
      <w:lvlJc w:val="left"/>
      <w:pPr>
        <w:ind w:left="2880" w:hanging="360"/>
      </w:pPr>
    </w:lvl>
    <w:lvl w:ilvl="4" w:tplc="B0D8D780">
      <w:start w:val="1"/>
      <w:numFmt w:val="lowerLetter"/>
      <w:lvlText w:val="%5."/>
      <w:lvlJc w:val="left"/>
      <w:pPr>
        <w:ind w:left="3600" w:hanging="360"/>
      </w:pPr>
    </w:lvl>
    <w:lvl w:ilvl="5" w:tplc="E7EC0AE6">
      <w:start w:val="1"/>
      <w:numFmt w:val="lowerRoman"/>
      <w:lvlText w:val="%6."/>
      <w:lvlJc w:val="right"/>
      <w:pPr>
        <w:ind w:left="4320" w:hanging="180"/>
      </w:pPr>
    </w:lvl>
    <w:lvl w:ilvl="6" w:tplc="92901E5E">
      <w:start w:val="1"/>
      <w:numFmt w:val="decimal"/>
      <w:lvlText w:val="%7."/>
      <w:lvlJc w:val="left"/>
      <w:pPr>
        <w:ind w:left="5040" w:hanging="360"/>
      </w:pPr>
    </w:lvl>
    <w:lvl w:ilvl="7" w:tplc="5A8C3440">
      <w:start w:val="1"/>
      <w:numFmt w:val="lowerLetter"/>
      <w:lvlText w:val="%8."/>
      <w:lvlJc w:val="left"/>
      <w:pPr>
        <w:ind w:left="5760" w:hanging="360"/>
      </w:pPr>
    </w:lvl>
    <w:lvl w:ilvl="8" w:tplc="F294C3F2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242C6030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249D517F"/>
    <w:multiLevelType w:val="hybridMultilevel"/>
    <w:tmpl w:val="E6BC5A6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25171726"/>
    <w:multiLevelType w:val="hybridMultilevel"/>
    <w:tmpl w:val="27A447F0"/>
    <w:lvl w:ilvl="0" w:tplc="0409001B">
      <w:start w:val="1"/>
      <w:numFmt w:val="lowerRoman"/>
      <w:lvlText w:val="%1."/>
      <w:lvlJc w:val="right"/>
      <w:pPr>
        <w:ind w:left="1980" w:hanging="360"/>
      </w:pPr>
    </w:lvl>
    <w:lvl w:ilvl="1" w:tplc="04090019">
      <w:start w:val="1"/>
      <w:numFmt w:val="lowerLetter"/>
      <w:lvlText w:val="%2."/>
      <w:lvlJc w:val="left"/>
      <w:pPr>
        <w:ind w:left="2700" w:hanging="360"/>
      </w:pPr>
    </w:lvl>
    <w:lvl w:ilvl="2" w:tplc="0409001B">
      <w:start w:val="1"/>
      <w:numFmt w:val="lowerRoman"/>
      <w:lvlText w:val="%3."/>
      <w:lvlJc w:val="right"/>
      <w:pPr>
        <w:ind w:left="3420" w:hanging="180"/>
      </w:pPr>
    </w:lvl>
    <w:lvl w:ilvl="3" w:tplc="128E2B5A">
      <w:start w:val="1"/>
      <w:numFmt w:val="bullet"/>
      <w:lvlText w:val="–"/>
      <w:lvlJc w:val="left"/>
      <w:pPr>
        <w:ind w:left="4140" w:hanging="360"/>
      </w:pPr>
      <w:rPr>
        <w:rFonts w:ascii="Times New Roman" w:eastAsiaTheme="minorEastAsia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4">
    <w:nsid w:val="25D10BF6"/>
    <w:multiLevelType w:val="hybridMultilevel"/>
    <w:tmpl w:val="CF50A66E"/>
    <w:lvl w:ilvl="0" w:tplc="0409001B">
      <w:start w:val="1"/>
      <w:numFmt w:val="lowerRoman"/>
      <w:lvlText w:val="%1."/>
      <w:lvlJc w:val="righ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5">
    <w:nsid w:val="262B0684"/>
    <w:multiLevelType w:val="hybridMultilevel"/>
    <w:tmpl w:val="CF50A66E"/>
    <w:lvl w:ilvl="0" w:tplc="0409001B">
      <w:start w:val="1"/>
      <w:numFmt w:val="lowerRoman"/>
      <w:lvlText w:val="%1."/>
      <w:lvlJc w:val="righ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6">
    <w:nsid w:val="2666411F"/>
    <w:multiLevelType w:val="hybridMultilevel"/>
    <w:tmpl w:val="1C14B36A"/>
    <w:lvl w:ilvl="0" w:tplc="6398383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292F2B0A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295854BB"/>
    <w:multiLevelType w:val="hybridMultilevel"/>
    <w:tmpl w:val="B186E4D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2B4649C1"/>
    <w:multiLevelType w:val="hybridMultilevel"/>
    <w:tmpl w:val="7D6E4B94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0">
    <w:nsid w:val="2D89160D"/>
    <w:multiLevelType w:val="hybridMultilevel"/>
    <w:tmpl w:val="5C2C6B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32A520A7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2">
    <w:nsid w:val="38AC697A"/>
    <w:multiLevelType w:val="hybridMultilevel"/>
    <w:tmpl w:val="FA9264CC"/>
    <w:lvl w:ilvl="0" w:tplc="0409001B">
      <w:start w:val="1"/>
      <w:numFmt w:val="lowerRoman"/>
      <w:lvlText w:val="%1."/>
      <w:lvlJc w:val="righ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3">
    <w:nsid w:val="393A1F07"/>
    <w:multiLevelType w:val="hybridMultilevel"/>
    <w:tmpl w:val="F8461FBE"/>
    <w:lvl w:ilvl="0" w:tplc="0409001B">
      <w:start w:val="1"/>
      <w:numFmt w:val="lowerRoman"/>
      <w:lvlText w:val="%1."/>
      <w:lvlJc w:val="right"/>
      <w:pPr>
        <w:ind w:left="135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44">
    <w:nsid w:val="3DEE1E02"/>
    <w:multiLevelType w:val="hybridMultilevel"/>
    <w:tmpl w:val="C96233F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3E534226"/>
    <w:multiLevelType w:val="hybridMultilevel"/>
    <w:tmpl w:val="E6DC3988"/>
    <w:lvl w:ilvl="0" w:tplc="04090005">
      <w:start w:val="1"/>
      <w:numFmt w:val="bullet"/>
      <w:lvlText w:val=""/>
      <w:lvlJc w:val="left"/>
      <w:pPr>
        <w:ind w:left="184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7" w:hanging="360"/>
      </w:pPr>
      <w:rPr>
        <w:rFonts w:ascii="Wingdings" w:hAnsi="Wingdings" w:hint="default"/>
      </w:rPr>
    </w:lvl>
  </w:abstractNum>
  <w:abstractNum w:abstractNumId="46">
    <w:nsid w:val="3EBC7624"/>
    <w:multiLevelType w:val="hybridMultilevel"/>
    <w:tmpl w:val="03D4469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>
    <w:nsid w:val="3F462806"/>
    <w:multiLevelType w:val="hybridMultilevel"/>
    <w:tmpl w:val="B134A974"/>
    <w:lvl w:ilvl="0" w:tplc="66F2F218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3F4A36E5"/>
    <w:multiLevelType w:val="hybridMultilevel"/>
    <w:tmpl w:val="DC4E2206"/>
    <w:lvl w:ilvl="0" w:tplc="CB68D65C">
      <w:start w:val="1"/>
      <w:numFmt w:val="lowerRoman"/>
      <w:lvlText w:val="%1."/>
      <w:lvlJc w:val="righ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9">
    <w:nsid w:val="42BD009E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>
    <w:nsid w:val="42DD4A5D"/>
    <w:multiLevelType w:val="hybridMultilevel"/>
    <w:tmpl w:val="40C899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43415FE2"/>
    <w:multiLevelType w:val="hybridMultilevel"/>
    <w:tmpl w:val="6866B2F0"/>
    <w:lvl w:ilvl="0" w:tplc="04090015">
      <w:start w:val="1"/>
      <w:numFmt w:val="upp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2">
    <w:nsid w:val="44064B5D"/>
    <w:multiLevelType w:val="hybridMultilevel"/>
    <w:tmpl w:val="05EEC78C"/>
    <w:lvl w:ilvl="0" w:tplc="0409001B">
      <w:start w:val="1"/>
      <w:numFmt w:val="lowerRoman"/>
      <w:lvlText w:val="%1."/>
      <w:lvlJc w:val="righ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>
    <w:nsid w:val="4725076A"/>
    <w:multiLevelType w:val="hybridMultilevel"/>
    <w:tmpl w:val="19F8C2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48EB1E1D"/>
    <w:multiLevelType w:val="hybridMultilevel"/>
    <w:tmpl w:val="F3EEADE2"/>
    <w:lvl w:ilvl="0" w:tplc="0409001B">
      <w:start w:val="1"/>
      <w:numFmt w:val="lowerRoman"/>
      <w:lvlText w:val="%1."/>
      <w:lvlJc w:val="righ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5">
    <w:nsid w:val="490176DB"/>
    <w:multiLevelType w:val="hybridMultilevel"/>
    <w:tmpl w:val="2E4CA1E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6">
    <w:nsid w:val="4AAE3701"/>
    <w:multiLevelType w:val="hybridMultilevel"/>
    <w:tmpl w:val="FE78F09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7">
    <w:nsid w:val="4AC77182"/>
    <w:multiLevelType w:val="hybridMultilevel"/>
    <w:tmpl w:val="74E4B400"/>
    <w:lvl w:ilvl="0" w:tplc="0409001B">
      <w:start w:val="1"/>
      <w:numFmt w:val="lowerRoman"/>
      <w:lvlText w:val="%1."/>
      <w:lvlJc w:val="righ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8">
    <w:nsid w:val="4BEB311C"/>
    <w:multiLevelType w:val="hybridMultilevel"/>
    <w:tmpl w:val="3B105CC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>
    <w:nsid w:val="4D6F57FF"/>
    <w:multiLevelType w:val="hybridMultilevel"/>
    <w:tmpl w:val="52502392"/>
    <w:lvl w:ilvl="0" w:tplc="04090019">
      <w:start w:val="1"/>
      <w:numFmt w:val="lowerLetter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60">
    <w:nsid w:val="501C06F2"/>
    <w:multiLevelType w:val="hybridMultilevel"/>
    <w:tmpl w:val="38126D0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1">
    <w:nsid w:val="51CF343E"/>
    <w:multiLevelType w:val="hybridMultilevel"/>
    <w:tmpl w:val="D894221E"/>
    <w:lvl w:ilvl="0" w:tplc="04090015">
      <w:start w:val="1"/>
      <w:numFmt w:val="upp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2">
    <w:nsid w:val="5223590E"/>
    <w:multiLevelType w:val="hybridMultilevel"/>
    <w:tmpl w:val="85268F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53FE7045"/>
    <w:multiLevelType w:val="hybridMultilevel"/>
    <w:tmpl w:val="C6FC695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541A2477"/>
    <w:multiLevelType w:val="hybridMultilevel"/>
    <w:tmpl w:val="DF3C905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>
    <w:nsid w:val="55306C1C"/>
    <w:multiLevelType w:val="hybridMultilevel"/>
    <w:tmpl w:val="3E9C37F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6">
    <w:nsid w:val="599750A5"/>
    <w:multiLevelType w:val="hybridMultilevel"/>
    <w:tmpl w:val="FFF4ECC8"/>
    <w:lvl w:ilvl="0" w:tplc="D250E446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5A1C3977"/>
    <w:multiLevelType w:val="hybridMultilevel"/>
    <w:tmpl w:val="3AC60848"/>
    <w:lvl w:ilvl="0" w:tplc="0409001B">
      <w:start w:val="1"/>
      <w:numFmt w:val="lowerRoman"/>
      <w:lvlText w:val="%1."/>
      <w:lvlJc w:val="righ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8">
    <w:nsid w:val="5CF14C3B"/>
    <w:multiLevelType w:val="hybridMultilevel"/>
    <w:tmpl w:val="8C6A685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5E0656B8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0">
    <w:nsid w:val="5FF629E8"/>
    <w:multiLevelType w:val="hybridMultilevel"/>
    <w:tmpl w:val="DAE4EE6E"/>
    <w:lvl w:ilvl="0" w:tplc="0409001B">
      <w:start w:val="1"/>
      <w:numFmt w:val="low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71">
    <w:nsid w:val="60137118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>
    <w:nsid w:val="60BB2A30"/>
    <w:multiLevelType w:val="hybridMultilevel"/>
    <w:tmpl w:val="B186E4D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3">
    <w:nsid w:val="60FB3855"/>
    <w:multiLevelType w:val="hybridMultilevel"/>
    <w:tmpl w:val="987A1CE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4">
    <w:nsid w:val="6180313A"/>
    <w:multiLevelType w:val="hybridMultilevel"/>
    <w:tmpl w:val="EE0E2DDE"/>
    <w:lvl w:ilvl="0" w:tplc="1424266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62CE5583"/>
    <w:multiLevelType w:val="hybridMultilevel"/>
    <w:tmpl w:val="677C95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>
    <w:nsid w:val="63410EF9"/>
    <w:multiLevelType w:val="hybridMultilevel"/>
    <w:tmpl w:val="B70E462C"/>
    <w:lvl w:ilvl="0" w:tplc="0409001B">
      <w:start w:val="1"/>
      <w:numFmt w:val="lowerRoman"/>
      <w:lvlText w:val="%1."/>
      <w:lvlJc w:val="righ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7">
    <w:nsid w:val="63AD2D8C"/>
    <w:multiLevelType w:val="hybridMultilevel"/>
    <w:tmpl w:val="24622BE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65A82D99"/>
    <w:multiLevelType w:val="hybridMultilevel"/>
    <w:tmpl w:val="DC6E1E70"/>
    <w:lvl w:ilvl="0" w:tplc="63983830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9">
    <w:nsid w:val="69C73729"/>
    <w:multiLevelType w:val="hybridMultilevel"/>
    <w:tmpl w:val="B70E462C"/>
    <w:lvl w:ilvl="0" w:tplc="0409001B">
      <w:start w:val="1"/>
      <w:numFmt w:val="lowerRoman"/>
      <w:lvlText w:val="%1."/>
      <w:lvlJc w:val="righ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80">
    <w:nsid w:val="69E11D3C"/>
    <w:multiLevelType w:val="hybridMultilevel"/>
    <w:tmpl w:val="8D60F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A8545B4"/>
    <w:multiLevelType w:val="hybridMultilevel"/>
    <w:tmpl w:val="B186E4D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2">
    <w:nsid w:val="6AA80693"/>
    <w:multiLevelType w:val="hybridMultilevel"/>
    <w:tmpl w:val="671AAF70"/>
    <w:lvl w:ilvl="0" w:tplc="0409001B">
      <w:start w:val="1"/>
      <w:numFmt w:val="lowerRoman"/>
      <w:lvlText w:val="%1."/>
      <w:lvlJc w:val="righ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3">
    <w:nsid w:val="6C0127CD"/>
    <w:multiLevelType w:val="hybridMultilevel"/>
    <w:tmpl w:val="35C08CDE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4">
    <w:nsid w:val="6D145538"/>
    <w:multiLevelType w:val="hybridMultilevel"/>
    <w:tmpl w:val="17CAFC4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5">
    <w:nsid w:val="6D662DEF"/>
    <w:multiLevelType w:val="hybridMultilevel"/>
    <w:tmpl w:val="BF00D7FE"/>
    <w:lvl w:ilvl="0" w:tplc="EE7A8832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>
    <w:nsid w:val="6DCD1A80"/>
    <w:multiLevelType w:val="hybridMultilevel"/>
    <w:tmpl w:val="AE2EC2BC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7">
    <w:nsid w:val="6ECD7573"/>
    <w:multiLevelType w:val="hybridMultilevel"/>
    <w:tmpl w:val="EBE2E4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8">
    <w:nsid w:val="6F1A0625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89">
    <w:nsid w:val="74A065FA"/>
    <w:multiLevelType w:val="hybridMultilevel"/>
    <w:tmpl w:val="D816729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74E410A9"/>
    <w:multiLevelType w:val="hybridMultilevel"/>
    <w:tmpl w:val="ECAAF43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91">
    <w:nsid w:val="75C5527E"/>
    <w:multiLevelType w:val="hybridMultilevel"/>
    <w:tmpl w:val="F09C4BE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>
    <w:nsid w:val="765D1A50"/>
    <w:multiLevelType w:val="hybridMultilevel"/>
    <w:tmpl w:val="3626A41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>
    <w:nsid w:val="76921F52"/>
    <w:multiLevelType w:val="hybridMultilevel"/>
    <w:tmpl w:val="75B04C36"/>
    <w:lvl w:ilvl="0" w:tplc="0409001B">
      <w:start w:val="1"/>
      <w:numFmt w:val="lowerRoman"/>
      <w:lvlText w:val="%1."/>
      <w:lvlJc w:val="righ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94">
    <w:nsid w:val="788149CE"/>
    <w:multiLevelType w:val="hybridMultilevel"/>
    <w:tmpl w:val="4106107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5">
    <w:nsid w:val="799D5485"/>
    <w:multiLevelType w:val="hybridMultilevel"/>
    <w:tmpl w:val="D26033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>
    <w:nsid w:val="7A9161C2"/>
    <w:multiLevelType w:val="hybridMultilevel"/>
    <w:tmpl w:val="404862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7">
    <w:nsid w:val="7AEF67F7"/>
    <w:multiLevelType w:val="hybridMultilevel"/>
    <w:tmpl w:val="93409AA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700" w:hanging="360"/>
      </w:pPr>
    </w:lvl>
    <w:lvl w:ilvl="2" w:tplc="0409001B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98">
    <w:nsid w:val="7B001148"/>
    <w:multiLevelType w:val="hybridMultilevel"/>
    <w:tmpl w:val="5F5819F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99">
    <w:nsid w:val="7C785040"/>
    <w:multiLevelType w:val="hybridMultilevel"/>
    <w:tmpl w:val="E84A11A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0">
    <w:nsid w:val="7E670AAB"/>
    <w:multiLevelType w:val="hybridMultilevel"/>
    <w:tmpl w:val="671AAF70"/>
    <w:lvl w:ilvl="0" w:tplc="0409001B">
      <w:start w:val="1"/>
      <w:numFmt w:val="lowerRoman"/>
      <w:lvlText w:val="%1."/>
      <w:lvlJc w:val="righ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1">
    <w:nsid w:val="7EBB3113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5"/>
  </w:num>
  <w:num w:numId="2">
    <w:abstractNumId w:val="13"/>
  </w:num>
  <w:num w:numId="3">
    <w:abstractNumId w:val="14"/>
  </w:num>
  <w:num w:numId="4">
    <w:abstractNumId w:val="95"/>
  </w:num>
  <w:num w:numId="5">
    <w:abstractNumId w:val="75"/>
  </w:num>
  <w:num w:numId="6">
    <w:abstractNumId w:val="62"/>
  </w:num>
  <w:num w:numId="7">
    <w:abstractNumId w:val="53"/>
  </w:num>
  <w:num w:numId="8">
    <w:abstractNumId w:val="45"/>
  </w:num>
  <w:num w:numId="9">
    <w:abstractNumId w:val="4"/>
  </w:num>
  <w:num w:numId="10">
    <w:abstractNumId w:val="28"/>
  </w:num>
  <w:num w:numId="11">
    <w:abstractNumId w:val="36"/>
  </w:num>
  <w:num w:numId="12">
    <w:abstractNumId w:val="1"/>
  </w:num>
  <w:num w:numId="13">
    <w:abstractNumId w:val="39"/>
  </w:num>
  <w:num w:numId="14">
    <w:abstractNumId w:val="50"/>
  </w:num>
  <w:num w:numId="15">
    <w:abstractNumId w:val="6"/>
  </w:num>
  <w:num w:numId="16">
    <w:abstractNumId w:val="30"/>
  </w:num>
  <w:num w:numId="17">
    <w:abstractNumId w:val="94"/>
  </w:num>
  <w:num w:numId="18">
    <w:abstractNumId w:val="74"/>
  </w:num>
  <w:num w:numId="19">
    <w:abstractNumId w:val="80"/>
  </w:num>
  <w:num w:numId="20">
    <w:abstractNumId w:val="47"/>
  </w:num>
  <w:num w:numId="21">
    <w:abstractNumId w:val="77"/>
  </w:num>
  <w:num w:numId="22">
    <w:abstractNumId w:val="99"/>
  </w:num>
  <w:num w:numId="23">
    <w:abstractNumId w:val="7"/>
  </w:num>
  <w:num w:numId="24">
    <w:abstractNumId w:val="21"/>
  </w:num>
  <w:num w:numId="25">
    <w:abstractNumId w:val="41"/>
  </w:num>
  <w:num w:numId="26">
    <w:abstractNumId w:val="58"/>
  </w:num>
  <w:num w:numId="27">
    <w:abstractNumId w:val="61"/>
  </w:num>
  <w:num w:numId="28">
    <w:abstractNumId w:val="51"/>
  </w:num>
  <w:num w:numId="29">
    <w:abstractNumId w:val="12"/>
  </w:num>
  <w:num w:numId="30">
    <w:abstractNumId w:val="76"/>
  </w:num>
  <w:num w:numId="31">
    <w:abstractNumId w:val="60"/>
  </w:num>
  <w:num w:numId="32">
    <w:abstractNumId w:val="84"/>
  </w:num>
  <w:num w:numId="33">
    <w:abstractNumId w:val="46"/>
  </w:num>
  <w:num w:numId="34">
    <w:abstractNumId w:val="70"/>
  </w:num>
  <w:num w:numId="35">
    <w:abstractNumId w:val="89"/>
  </w:num>
  <w:num w:numId="36">
    <w:abstractNumId w:val="68"/>
  </w:num>
  <w:num w:numId="37">
    <w:abstractNumId w:val="0"/>
  </w:num>
  <w:num w:numId="38">
    <w:abstractNumId w:val="10"/>
  </w:num>
  <w:num w:numId="39">
    <w:abstractNumId w:val="16"/>
  </w:num>
  <w:num w:numId="40">
    <w:abstractNumId w:val="20"/>
  </w:num>
  <w:num w:numId="41">
    <w:abstractNumId w:val="87"/>
  </w:num>
  <w:num w:numId="42">
    <w:abstractNumId w:val="73"/>
  </w:num>
  <w:num w:numId="43">
    <w:abstractNumId w:val="67"/>
  </w:num>
  <w:num w:numId="44">
    <w:abstractNumId w:val="43"/>
  </w:num>
  <w:num w:numId="45">
    <w:abstractNumId w:val="11"/>
  </w:num>
  <w:num w:numId="46">
    <w:abstractNumId w:val="93"/>
  </w:num>
  <w:num w:numId="47">
    <w:abstractNumId w:val="44"/>
  </w:num>
  <w:num w:numId="48">
    <w:abstractNumId w:val="64"/>
  </w:num>
  <w:num w:numId="49">
    <w:abstractNumId w:val="96"/>
  </w:num>
  <w:num w:numId="50">
    <w:abstractNumId w:val="98"/>
  </w:num>
  <w:num w:numId="51">
    <w:abstractNumId w:val="17"/>
  </w:num>
  <w:num w:numId="52">
    <w:abstractNumId w:val="69"/>
  </w:num>
  <w:num w:numId="53">
    <w:abstractNumId w:val="42"/>
  </w:num>
  <w:num w:numId="54">
    <w:abstractNumId w:val="35"/>
  </w:num>
  <w:num w:numId="55">
    <w:abstractNumId w:val="55"/>
  </w:num>
  <w:num w:numId="56">
    <w:abstractNumId w:val="8"/>
  </w:num>
  <w:num w:numId="57">
    <w:abstractNumId w:val="90"/>
  </w:num>
  <w:num w:numId="58">
    <w:abstractNumId w:val="40"/>
  </w:num>
  <w:num w:numId="59">
    <w:abstractNumId w:val="97"/>
  </w:num>
  <w:num w:numId="60">
    <w:abstractNumId w:val="57"/>
  </w:num>
  <w:num w:numId="61">
    <w:abstractNumId w:val="91"/>
  </w:num>
  <w:num w:numId="62">
    <w:abstractNumId w:val="31"/>
  </w:num>
  <w:num w:numId="63">
    <w:abstractNumId w:val="38"/>
  </w:num>
  <w:num w:numId="64">
    <w:abstractNumId w:val="59"/>
  </w:num>
  <w:num w:numId="65">
    <w:abstractNumId w:val="52"/>
  </w:num>
  <w:num w:numId="66">
    <w:abstractNumId w:val="83"/>
  </w:num>
  <w:num w:numId="67">
    <w:abstractNumId w:val="26"/>
  </w:num>
  <w:num w:numId="68">
    <w:abstractNumId w:val="54"/>
  </w:num>
  <w:num w:numId="69">
    <w:abstractNumId w:val="25"/>
  </w:num>
  <w:num w:numId="70">
    <w:abstractNumId w:val="2"/>
  </w:num>
  <w:num w:numId="71">
    <w:abstractNumId w:val="18"/>
  </w:num>
  <w:num w:numId="72">
    <w:abstractNumId w:val="78"/>
  </w:num>
  <w:num w:numId="73">
    <w:abstractNumId w:val="33"/>
  </w:num>
  <w:num w:numId="74">
    <w:abstractNumId w:val="9"/>
  </w:num>
  <w:num w:numId="75">
    <w:abstractNumId w:val="3"/>
  </w:num>
  <w:num w:numId="76">
    <w:abstractNumId w:val="63"/>
  </w:num>
  <w:num w:numId="77">
    <w:abstractNumId w:val="56"/>
  </w:num>
  <w:num w:numId="78">
    <w:abstractNumId w:val="24"/>
  </w:num>
  <w:num w:numId="79">
    <w:abstractNumId w:val="85"/>
  </w:num>
  <w:num w:numId="80">
    <w:abstractNumId w:val="5"/>
  </w:num>
  <w:num w:numId="81">
    <w:abstractNumId w:val="100"/>
  </w:num>
  <w:num w:numId="82">
    <w:abstractNumId w:val="65"/>
  </w:num>
  <w:num w:numId="83">
    <w:abstractNumId w:val="32"/>
  </w:num>
  <w:num w:numId="84">
    <w:abstractNumId w:val="23"/>
  </w:num>
  <w:num w:numId="85">
    <w:abstractNumId w:val="79"/>
  </w:num>
  <w:num w:numId="86">
    <w:abstractNumId w:val="48"/>
  </w:num>
  <w:num w:numId="87">
    <w:abstractNumId w:val="86"/>
  </w:num>
  <w:num w:numId="88">
    <w:abstractNumId w:val="101"/>
  </w:num>
  <w:num w:numId="89">
    <w:abstractNumId w:val="71"/>
  </w:num>
  <w:num w:numId="90">
    <w:abstractNumId w:val="27"/>
  </w:num>
  <w:num w:numId="91">
    <w:abstractNumId w:val="92"/>
  </w:num>
  <w:num w:numId="92">
    <w:abstractNumId w:val="37"/>
  </w:num>
  <w:num w:numId="93">
    <w:abstractNumId w:val="49"/>
  </w:num>
  <w:num w:numId="94">
    <w:abstractNumId w:val="72"/>
  </w:num>
  <w:num w:numId="95">
    <w:abstractNumId w:val="29"/>
  </w:num>
  <w:num w:numId="96">
    <w:abstractNumId w:val="19"/>
  </w:num>
  <w:num w:numId="97">
    <w:abstractNumId w:val="66"/>
  </w:num>
  <w:num w:numId="98">
    <w:abstractNumId w:val="22"/>
  </w:num>
  <w:num w:numId="99">
    <w:abstractNumId w:val="82"/>
  </w:num>
  <w:num w:numId="100">
    <w:abstractNumId w:val="81"/>
  </w:num>
  <w:num w:numId="101">
    <w:abstractNumId w:val="88"/>
  </w:num>
  <w:num w:numId="102">
    <w:abstractNumId w:val="34"/>
  </w:num>
  <w:numIdMacAtCleanup w:val="10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1tDA0MbAwMjA0MTRQ0lEKTi0uzszPAykwrAUAM2bV1ywAAAA="/>
  </w:docVars>
  <w:rsids>
    <w:rsidRoot w:val="007C42DA"/>
    <w:rsid w:val="000022A8"/>
    <w:rsid w:val="00002D6F"/>
    <w:rsid w:val="000032F0"/>
    <w:rsid w:val="000036B4"/>
    <w:rsid w:val="00003E3D"/>
    <w:rsid w:val="00005761"/>
    <w:rsid w:val="00006AF3"/>
    <w:rsid w:val="00006C24"/>
    <w:rsid w:val="00014F12"/>
    <w:rsid w:val="00015BE6"/>
    <w:rsid w:val="00016E5C"/>
    <w:rsid w:val="000174E0"/>
    <w:rsid w:val="00017D24"/>
    <w:rsid w:val="000201D1"/>
    <w:rsid w:val="0002114D"/>
    <w:rsid w:val="0003097B"/>
    <w:rsid w:val="00034F37"/>
    <w:rsid w:val="0003582B"/>
    <w:rsid w:val="000373E9"/>
    <w:rsid w:val="00041258"/>
    <w:rsid w:val="000446DA"/>
    <w:rsid w:val="00045024"/>
    <w:rsid w:val="00046847"/>
    <w:rsid w:val="00050251"/>
    <w:rsid w:val="00052A16"/>
    <w:rsid w:val="00053CA7"/>
    <w:rsid w:val="00053E2F"/>
    <w:rsid w:val="00057CDD"/>
    <w:rsid w:val="000623CF"/>
    <w:rsid w:val="00062705"/>
    <w:rsid w:val="00064C25"/>
    <w:rsid w:val="00065EEC"/>
    <w:rsid w:val="00066987"/>
    <w:rsid w:val="00076807"/>
    <w:rsid w:val="00080606"/>
    <w:rsid w:val="000827C1"/>
    <w:rsid w:val="000845B6"/>
    <w:rsid w:val="0008754E"/>
    <w:rsid w:val="00094C9F"/>
    <w:rsid w:val="0009552E"/>
    <w:rsid w:val="00096C60"/>
    <w:rsid w:val="00096E52"/>
    <w:rsid w:val="000B26CF"/>
    <w:rsid w:val="000B299F"/>
    <w:rsid w:val="000B59AC"/>
    <w:rsid w:val="000B65A9"/>
    <w:rsid w:val="000C01AE"/>
    <w:rsid w:val="000C1A12"/>
    <w:rsid w:val="000C4A50"/>
    <w:rsid w:val="000C658B"/>
    <w:rsid w:val="000D0E15"/>
    <w:rsid w:val="000D209E"/>
    <w:rsid w:val="000D2B7C"/>
    <w:rsid w:val="000D50A0"/>
    <w:rsid w:val="000E263F"/>
    <w:rsid w:val="000E7409"/>
    <w:rsid w:val="000F0726"/>
    <w:rsid w:val="000F2965"/>
    <w:rsid w:val="000F5584"/>
    <w:rsid w:val="001014F4"/>
    <w:rsid w:val="00102F24"/>
    <w:rsid w:val="00104385"/>
    <w:rsid w:val="001045DE"/>
    <w:rsid w:val="00113C1D"/>
    <w:rsid w:val="00115DA0"/>
    <w:rsid w:val="001216A8"/>
    <w:rsid w:val="00123C1D"/>
    <w:rsid w:val="00123D5A"/>
    <w:rsid w:val="00125604"/>
    <w:rsid w:val="00126E1E"/>
    <w:rsid w:val="00131C78"/>
    <w:rsid w:val="00133C19"/>
    <w:rsid w:val="0013749D"/>
    <w:rsid w:val="001403BC"/>
    <w:rsid w:val="00144A16"/>
    <w:rsid w:val="00150A46"/>
    <w:rsid w:val="00151BD7"/>
    <w:rsid w:val="00153A9C"/>
    <w:rsid w:val="00154286"/>
    <w:rsid w:val="00157D8F"/>
    <w:rsid w:val="00161F67"/>
    <w:rsid w:val="00165137"/>
    <w:rsid w:val="00165B14"/>
    <w:rsid w:val="00171671"/>
    <w:rsid w:val="001723FF"/>
    <w:rsid w:val="001776EC"/>
    <w:rsid w:val="001822EF"/>
    <w:rsid w:val="00182418"/>
    <w:rsid w:val="00182DC1"/>
    <w:rsid w:val="0018675C"/>
    <w:rsid w:val="00186B5D"/>
    <w:rsid w:val="00187710"/>
    <w:rsid w:val="00187C86"/>
    <w:rsid w:val="00190E0E"/>
    <w:rsid w:val="001910BA"/>
    <w:rsid w:val="0019135D"/>
    <w:rsid w:val="00191581"/>
    <w:rsid w:val="00192174"/>
    <w:rsid w:val="00197808"/>
    <w:rsid w:val="001A0341"/>
    <w:rsid w:val="001A182B"/>
    <w:rsid w:val="001A38BF"/>
    <w:rsid w:val="001A4A97"/>
    <w:rsid w:val="001A5DD7"/>
    <w:rsid w:val="001B03F9"/>
    <w:rsid w:val="001B1A10"/>
    <w:rsid w:val="001B2AB0"/>
    <w:rsid w:val="001B33D9"/>
    <w:rsid w:val="001B6BB2"/>
    <w:rsid w:val="001C2E8C"/>
    <w:rsid w:val="001C5866"/>
    <w:rsid w:val="001C686B"/>
    <w:rsid w:val="001C6EC4"/>
    <w:rsid w:val="001C75F5"/>
    <w:rsid w:val="001D023C"/>
    <w:rsid w:val="001D323E"/>
    <w:rsid w:val="001D357F"/>
    <w:rsid w:val="001D48FB"/>
    <w:rsid w:val="001D5BA0"/>
    <w:rsid w:val="001E06BD"/>
    <w:rsid w:val="001E2140"/>
    <w:rsid w:val="001E38B8"/>
    <w:rsid w:val="001E3CD6"/>
    <w:rsid w:val="001F18A7"/>
    <w:rsid w:val="001F2D88"/>
    <w:rsid w:val="00202BA4"/>
    <w:rsid w:val="00210876"/>
    <w:rsid w:val="0021256E"/>
    <w:rsid w:val="00213420"/>
    <w:rsid w:val="00213993"/>
    <w:rsid w:val="00216752"/>
    <w:rsid w:val="0021681D"/>
    <w:rsid w:val="0022067D"/>
    <w:rsid w:val="00220ED6"/>
    <w:rsid w:val="00223EBC"/>
    <w:rsid w:val="0022479F"/>
    <w:rsid w:val="0022791B"/>
    <w:rsid w:val="00230B0E"/>
    <w:rsid w:val="00230B19"/>
    <w:rsid w:val="0023115D"/>
    <w:rsid w:val="0023119E"/>
    <w:rsid w:val="00231CF5"/>
    <w:rsid w:val="0023216A"/>
    <w:rsid w:val="00234C81"/>
    <w:rsid w:val="00237644"/>
    <w:rsid w:val="00240D51"/>
    <w:rsid w:val="002415DD"/>
    <w:rsid w:val="002423BB"/>
    <w:rsid w:val="00243C9A"/>
    <w:rsid w:val="00245DF7"/>
    <w:rsid w:val="00250624"/>
    <w:rsid w:val="00251058"/>
    <w:rsid w:val="0025384E"/>
    <w:rsid w:val="00253BFD"/>
    <w:rsid w:val="00254248"/>
    <w:rsid w:val="00257A1D"/>
    <w:rsid w:val="002678FE"/>
    <w:rsid w:val="00270AB2"/>
    <w:rsid w:val="0027139E"/>
    <w:rsid w:val="00273A39"/>
    <w:rsid w:val="00281AB8"/>
    <w:rsid w:val="00287134"/>
    <w:rsid w:val="0028725E"/>
    <w:rsid w:val="00292082"/>
    <w:rsid w:val="002925CB"/>
    <w:rsid w:val="00294BF1"/>
    <w:rsid w:val="00295703"/>
    <w:rsid w:val="0029796E"/>
    <w:rsid w:val="002A1DFE"/>
    <w:rsid w:val="002A4827"/>
    <w:rsid w:val="002A5631"/>
    <w:rsid w:val="002A6038"/>
    <w:rsid w:val="002A610B"/>
    <w:rsid w:val="002A6EC4"/>
    <w:rsid w:val="002A70D5"/>
    <w:rsid w:val="002B4CA6"/>
    <w:rsid w:val="002B4CC2"/>
    <w:rsid w:val="002B514B"/>
    <w:rsid w:val="002B5189"/>
    <w:rsid w:val="002C1A12"/>
    <w:rsid w:val="002D05C9"/>
    <w:rsid w:val="002D3078"/>
    <w:rsid w:val="002D438E"/>
    <w:rsid w:val="002D7830"/>
    <w:rsid w:val="002D7CFD"/>
    <w:rsid w:val="002E135F"/>
    <w:rsid w:val="002E2E4E"/>
    <w:rsid w:val="002E4D29"/>
    <w:rsid w:val="002E566A"/>
    <w:rsid w:val="002E7B51"/>
    <w:rsid w:val="002F575C"/>
    <w:rsid w:val="00300445"/>
    <w:rsid w:val="00301196"/>
    <w:rsid w:val="003056DB"/>
    <w:rsid w:val="00305CA4"/>
    <w:rsid w:val="0032212F"/>
    <w:rsid w:val="0032382F"/>
    <w:rsid w:val="00325012"/>
    <w:rsid w:val="0032588B"/>
    <w:rsid w:val="00326C92"/>
    <w:rsid w:val="00330E6F"/>
    <w:rsid w:val="00332709"/>
    <w:rsid w:val="00333C69"/>
    <w:rsid w:val="00334C12"/>
    <w:rsid w:val="0033559D"/>
    <w:rsid w:val="00337883"/>
    <w:rsid w:val="00340780"/>
    <w:rsid w:val="003422DF"/>
    <w:rsid w:val="00344173"/>
    <w:rsid w:val="00345316"/>
    <w:rsid w:val="00353D18"/>
    <w:rsid w:val="003732AF"/>
    <w:rsid w:val="00374ACE"/>
    <w:rsid w:val="00377683"/>
    <w:rsid w:val="003777B7"/>
    <w:rsid w:val="00380627"/>
    <w:rsid w:val="00381405"/>
    <w:rsid w:val="00381E01"/>
    <w:rsid w:val="0038501B"/>
    <w:rsid w:val="00387D11"/>
    <w:rsid w:val="0039005F"/>
    <w:rsid w:val="00390C85"/>
    <w:rsid w:val="003912A4"/>
    <w:rsid w:val="003936F9"/>
    <w:rsid w:val="003A387B"/>
    <w:rsid w:val="003A4055"/>
    <w:rsid w:val="003A4141"/>
    <w:rsid w:val="003A49B8"/>
    <w:rsid w:val="003A505D"/>
    <w:rsid w:val="003B4115"/>
    <w:rsid w:val="003B4866"/>
    <w:rsid w:val="003C1482"/>
    <w:rsid w:val="003D1A03"/>
    <w:rsid w:val="003D6B85"/>
    <w:rsid w:val="003E31F8"/>
    <w:rsid w:val="003E7A1D"/>
    <w:rsid w:val="00400D2D"/>
    <w:rsid w:val="00401017"/>
    <w:rsid w:val="00401B83"/>
    <w:rsid w:val="00402AB5"/>
    <w:rsid w:val="00405783"/>
    <w:rsid w:val="00407617"/>
    <w:rsid w:val="004109C6"/>
    <w:rsid w:val="0041273E"/>
    <w:rsid w:val="00413A95"/>
    <w:rsid w:val="004170DE"/>
    <w:rsid w:val="00417657"/>
    <w:rsid w:val="00420232"/>
    <w:rsid w:val="00420DA0"/>
    <w:rsid w:val="00421B31"/>
    <w:rsid w:val="004235E0"/>
    <w:rsid w:val="004235E1"/>
    <w:rsid w:val="00426065"/>
    <w:rsid w:val="00433455"/>
    <w:rsid w:val="004348DE"/>
    <w:rsid w:val="004361E6"/>
    <w:rsid w:val="004418F1"/>
    <w:rsid w:val="00441DCB"/>
    <w:rsid w:val="00441F6B"/>
    <w:rsid w:val="004462A4"/>
    <w:rsid w:val="004470F0"/>
    <w:rsid w:val="00453C51"/>
    <w:rsid w:val="00456132"/>
    <w:rsid w:val="00456E4C"/>
    <w:rsid w:val="00461D9E"/>
    <w:rsid w:val="00461ECD"/>
    <w:rsid w:val="00465AFB"/>
    <w:rsid w:val="004679EE"/>
    <w:rsid w:val="00471A8D"/>
    <w:rsid w:val="00472CA3"/>
    <w:rsid w:val="004756E4"/>
    <w:rsid w:val="00482BAC"/>
    <w:rsid w:val="00485DE3"/>
    <w:rsid w:val="00486639"/>
    <w:rsid w:val="00487A98"/>
    <w:rsid w:val="00495A0C"/>
    <w:rsid w:val="004A08F0"/>
    <w:rsid w:val="004A2C94"/>
    <w:rsid w:val="004A3C11"/>
    <w:rsid w:val="004A5193"/>
    <w:rsid w:val="004B31B9"/>
    <w:rsid w:val="004B4BD3"/>
    <w:rsid w:val="004B5C22"/>
    <w:rsid w:val="004B607C"/>
    <w:rsid w:val="004B6306"/>
    <w:rsid w:val="004C1D2F"/>
    <w:rsid w:val="004C32DE"/>
    <w:rsid w:val="004C402B"/>
    <w:rsid w:val="004C57EB"/>
    <w:rsid w:val="004D0E0A"/>
    <w:rsid w:val="004D1DF7"/>
    <w:rsid w:val="004D29B5"/>
    <w:rsid w:val="004D2FC1"/>
    <w:rsid w:val="004D6CFF"/>
    <w:rsid w:val="004E062C"/>
    <w:rsid w:val="004E2CB9"/>
    <w:rsid w:val="004E48B4"/>
    <w:rsid w:val="004E7104"/>
    <w:rsid w:val="004F626E"/>
    <w:rsid w:val="004F6AC9"/>
    <w:rsid w:val="005021D2"/>
    <w:rsid w:val="0050223F"/>
    <w:rsid w:val="0050302E"/>
    <w:rsid w:val="0050392E"/>
    <w:rsid w:val="00503BCD"/>
    <w:rsid w:val="005059E7"/>
    <w:rsid w:val="00505E30"/>
    <w:rsid w:val="00513F45"/>
    <w:rsid w:val="00514BFD"/>
    <w:rsid w:val="0052513E"/>
    <w:rsid w:val="0052629C"/>
    <w:rsid w:val="00526C01"/>
    <w:rsid w:val="0053078C"/>
    <w:rsid w:val="00530D68"/>
    <w:rsid w:val="005315CF"/>
    <w:rsid w:val="00531F4B"/>
    <w:rsid w:val="0053565B"/>
    <w:rsid w:val="005363E8"/>
    <w:rsid w:val="005377A1"/>
    <w:rsid w:val="00537E66"/>
    <w:rsid w:val="00541942"/>
    <w:rsid w:val="00541AA6"/>
    <w:rsid w:val="005451D3"/>
    <w:rsid w:val="005464CC"/>
    <w:rsid w:val="0055069A"/>
    <w:rsid w:val="00551D33"/>
    <w:rsid w:val="0055278E"/>
    <w:rsid w:val="00556471"/>
    <w:rsid w:val="005604B1"/>
    <w:rsid w:val="00576560"/>
    <w:rsid w:val="005814B3"/>
    <w:rsid w:val="00583761"/>
    <w:rsid w:val="005868DC"/>
    <w:rsid w:val="00587F39"/>
    <w:rsid w:val="00596FDC"/>
    <w:rsid w:val="00597C7F"/>
    <w:rsid w:val="005A00E6"/>
    <w:rsid w:val="005A6A13"/>
    <w:rsid w:val="005B002E"/>
    <w:rsid w:val="005B103C"/>
    <w:rsid w:val="005B41CA"/>
    <w:rsid w:val="005B4AE7"/>
    <w:rsid w:val="005B5699"/>
    <w:rsid w:val="005B652A"/>
    <w:rsid w:val="005B732C"/>
    <w:rsid w:val="005C01EB"/>
    <w:rsid w:val="005C5D95"/>
    <w:rsid w:val="005D2DBD"/>
    <w:rsid w:val="005D5499"/>
    <w:rsid w:val="005D5F0E"/>
    <w:rsid w:val="005E08B7"/>
    <w:rsid w:val="005E1F87"/>
    <w:rsid w:val="005E2B9E"/>
    <w:rsid w:val="005E365F"/>
    <w:rsid w:val="005F6CB4"/>
    <w:rsid w:val="005F7399"/>
    <w:rsid w:val="00600444"/>
    <w:rsid w:val="00600D74"/>
    <w:rsid w:val="00603FFA"/>
    <w:rsid w:val="00605E5C"/>
    <w:rsid w:val="00606A0F"/>
    <w:rsid w:val="0060730E"/>
    <w:rsid w:val="00614338"/>
    <w:rsid w:val="00614FC0"/>
    <w:rsid w:val="006159A5"/>
    <w:rsid w:val="00617234"/>
    <w:rsid w:val="006244C3"/>
    <w:rsid w:val="006252E0"/>
    <w:rsid w:val="006302B8"/>
    <w:rsid w:val="0063460E"/>
    <w:rsid w:val="00634EE3"/>
    <w:rsid w:val="00635A5E"/>
    <w:rsid w:val="00636A0D"/>
    <w:rsid w:val="00641035"/>
    <w:rsid w:val="00644025"/>
    <w:rsid w:val="00644BCB"/>
    <w:rsid w:val="00647761"/>
    <w:rsid w:val="00652982"/>
    <w:rsid w:val="00652D7C"/>
    <w:rsid w:val="00655ED4"/>
    <w:rsid w:val="00671213"/>
    <w:rsid w:val="006714F5"/>
    <w:rsid w:val="00673482"/>
    <w:rsid w:val="006752C8"/>
    <w:rsid w:val="00676078"/>
    <w:rsid w:val="00676D8B"/>
    <w:rsid w:val="006774EE"/>
    <w:rsid w:val="00690613"/>
    <w:rsid w:val="0069389B"/>
    <w:rsid w:val="00696236"/>
    <w:rsid w:val="006A0EFC"/>
    <w:rsid w:val="006A74DB"/>
    <w:rsid w:val="006B0691"/>
    <w:rsid w:val="006B5392"/>
    <w:rsid w:val="006B7A04"/>
    <w:rsid w:val="006C4027"/>
    <w:rsid w:val="006C4C85"/>
    <w:rsid w:val="006C5176"/>
    <w:rsid w:val="006C6A4B"/>
    <w:rsid w:val="006D0591"/>
    <w:rsid w:val="006D2334"/>
    <w:rsid w:val="006D3713"/>
    <w:rsid w:val="006D7C18"/>
    <w:rsid w:val="006E0F90"/>
    <w:rsid w:val="006E532A"/>
    <w:rsid w:val="006E6092"/>
    <w:rsid w:val="006E738F"/>
    <w:rsid w:val="006F65E4"/>
    <w:rsid w:val="007011D6"/>
    <w:rsid w:val="00701F2F"/>
    <w:rsid w:val="00704D3A"/>
    <w:rsid w:val="0070565F"/>
    <w:rsid w:val="0071089D"/>
    <w:rsid w:val="0071555E"/>
    <w:rsid w:val="00715624"/>
    <w:rsid w:val="00716501"/>
    <w:rsid w:val="00720C40"/>
    <w:rsid w:val="00722956"/>
    <w:rsid w:val="0072581D"/>
    <w:rsid w:val="0073136F"/>
    <w:rsid w:val="00732C33"/>
    <w:rsid w:val="0073410A"/>
    <w:rsid w:val="007423E1"/>
    <w:rsid w:val="007429F0"/>
    <w:rsid w:val="007445F5"/>
    <w:rsid w:val="0075082B"/>
    <w:rsid w:val="007513D3"/>
    <w:rsid w:val="0075190F"/>
    <w:rsid w:val="0075318F"/>
    <w:rsid w:val="00754754"/>
    <w:rsid w:val="00766CD7"/>
    <w:rsid w:val="00767F47"/>
    <w:rsid w:val="0077393D"/>
    <w:rsid w:val="00773E42"/>
    <w:rsid w:val="00774DD1"/>
    <w:rsid w:val="007771AE"/>
    <w:rsid w:val="0077744E"/>
    <w:rsid w:val="00780969"/>
    <w:rsid w:val="007813E2"/>
    <w:rsid w:val="00786726"/>
    <w:rsid w:val="00792D61"/>
    <w:rsid w:val="0079518E"/>
    <w:rsid w:val="00796A7E"/>
    <w:rsid w:val="00797868"/>
    <w:rsid w:val="00797EF1"/>
    <w:rsid w:val="007A5B43"/>
    <w:rsid w:val="007C42DA"/>
    <w:rsid w:val="007C4DCB"/>
    <w:rsid w:val="007C6796"/>
    <w:rsid w:val="007D23BA"/>
    <w:rsid w:val="007D2ED7"/>
    <w:rsid w:val="007E1171"/>
    <w:rsid w:val="007E3E4F"/>
    <w:rsid w:val="007E66C1"/>
    <w:rsid w:val="007E7AB8"/>
    <w:rsid w:val="007F0989"/>
    <w:rsid w:val="007F11A9"/>
    <w:rsid w:val="007F1FFD"/>
    <w:rsid w:val="007F483C"/>
    <w:rsid w:val="007F49F5"/>
    <w:rsid w:val="007F6AC9"/>
    <w:rsid w:val="0080115D"/>
    <w:rsid w:val="008029B6"/>
    <w:rsid w:val="00806E62"/>
    <w:rsid w:val="00807B17"/>
    <w:rsid w:val="00811A96"/>
    <w:rsid w:val="00811C93"/>
    <w:rsid w:val="00812231"/>
    <w:rsid w:val="00815FA8"/>
    <w:rsid w:val="00817367"/>
    <w:rsid w:val="00820D2A"/>
    <w:rsid w:val="0082793A"/>
    <w:rsid w:val="00830F93"/>
    <w:rsid w:val="008314BE"/>
    <w:rsid w:val="008354C5"/>
    <w:rsid w:val="008403E0"/>
    <w:rsid w:val="008407DD"/>
    <w:rsid w:val="008418E6"/>
    <w:rsid w:val="00847A58"/>
    <w:rsid w:val="008533AD"/>
    <w:rsid w:val="0085503F"/>
    <w:rsid w:val="008574F8"/>
    <w:rsid w:val="00861BBF"/>
    <w:rsid w:val="008626BF"/>
    <w:rsid w:val="00863AF0"/>
    <w:rsid w:val="00866F23"/>
    <w:rsid w:val="00873B81"/>
    <w:rsid w:val="00885B90"/>
    <w:rsid w:val="008868C1"/>
    <w:rsid w:val="00891CBD"/>
    <w:rsid w:val="0089394E"/>
    <w:rsid w:val="008A0B52"/>
    <w:rsid w:val="008A1C3B"/>
    <w:rsid w:val="008A1DCB"/>
    <w:rsid w:val="008B3180"/>
    <w:rsid w:val="008B3A83"/>
    <w:rsid w:val="008B66D6"/>
    <w:rsid w:val="008C2BEE"/>
    <w:rsid w:val="008C33BC"/>
    <w:rsid w:val="008C52AF"/>
    <w:rsid w:val="008D4985"/>
    <w:rsid w:val="008E02DA"/>
    <w:rsid w:val="008E0C55"/>
    <w:rsid w:val="008E1D3B"/>
    <w:rsid w:val="008E50D2"/>
    <w:rsid w:val="008E58A3"/>
    <w:rsid w:val="008F7A49"/>
    <w:rsid w:val="00901611"/>
    <w:rsid w:val="00903375"/>
    <w:rsid w:val="009067AD"/>
    <w:rsid w:val="00907337"/>
    <w:rsid w:val="0091110C"/>
    <w:rsid w:val="00914DDB"/>
    <w:rsid w:val="009221AC"/>
    <w:rsid w:val="00923455"/>
    <w:rsid w:val="00923ADF"/>
    <w:rsid w:val="00923E25"/>
    <w:rsid w:val="0092667B"/>
    <w:rsid w:val="00931981"/>
    <w:rsid w:val="00932564"/>
    <w:rsid w:val="009330B8"/>
    <w:rsid w:val="009333CF"/>
    <w:rsid w:val="00935261"/>
    <w:rsid w:val="009367E6"/>
    <w:rsid w:val="00940C79"/>
    <w:rsid w:val="009410F3"/>
    <w:rsid w:val="00941AAE"/>
    <w:rsid w:val="009423BD"/>
    <w:rsid w:val="0094299F"/>
    <w:rsid w:val="00946A6E"/>
    <w:rsid w:val="009505CC"/>
    <w:rsid w:val="00952F06"/>
    <w:rsid w:val="00963C07"/>
    <w:rsid w:val="00966D1C"/>
    <w:rsid w:val="00967F0B"/>
    <w:rsid w:val="00973B31"/>
    <w:rsid w:val="00974676"/>
    <w:rsid w:val="00983475"/>
    <w:rsid w:val="00984B4D"/>
    <w:rsid w:val="00987FCB"/>
    <w:rsid w:val="00993872"/>
    <w:rsid w:val="00996AFE"/>
    <w:rsid w:val="009A5A89"/>
    <w:rsid w:val="009B240D"/>
    <w:rsid w:val="009B3565"/>
    <w:rsid w:val="009C2C60"/>
    <w:rsid w:val="009C32C6"/>
    <w:rsid w:val="009C38B8"/>
    <w:rsid w:val="009D2CB3"/>
    <w:rsid w:val="009E6305"/>
    <w:rsid w:val="009F1D30"/>
    <w:rsid w:val="009F490F"/>
    <w:rsid w:val="009F6ECC"/>
    <w:rsid w:val="009F7CEA"/>
    <w:rsid w:val="00A03141"/>
    <w:rsid w:val="00A05ABF"/>
    <w:rsid w:val="00A10080"/>
    <w:rsid w:val="00A10498"/>
    <w:rsid w:val="00A13447"/>
    <w:rsid w:val="00A1364E"/>
    <w:rsid w:val="00A149B2"/>
    <w:rsid w:val="00A158DE"/>
    <w:rsid w:val="00A25B9D"/>
    <w:rsid w:val="00A2651B"/>
    <w:rsid w:val="00A32128"/>
    <w:rsid w:val="00A35298"/>
    <w:rsid w:val="00A440B1"/>
    <w:rsid w:val="00A47AB9"/>
    <w:rsid w:val="00A50A7D"/>
    <w:rsid w:val="00A54067"/>
    <w:rsid w:val="00A56EE3"/>
    <w:rsid w:val="00A57B80"/>
    <w:rsid w:val="00A62DB8"/>
    <w:rsid w:val="00A653BA"/>
    <w:rsid w:val="00A666DF"/>
    <w:rsid w:val="00A7500C"/>
    <w:rsid w:val="00A756AB"/>
    <w:rsid w:val="00A75886"/>
    <w:rsid w:val="00A75AD3"/>
    <w:rsid w:val="00A80DDB"/>
    <w:rsid w:val="00A82863"/>
    <w:rsid w:val="00A82947"/>
    <w:rsid w:val="00A84F46"/>
    <w:rsid w:val="00A85527"/>
    <w:rsid w:val="00A90463"/>
    <w:rsid w:val="00A919CD"/>
    <w:rsid w:val="00A92889"/>
    <w:rsid w:val="00A929B9"/>
    <w:rsid w:val="00A92F0C"/>
    <w:rsid w:val="00A94299"/>
    <w:rsid w:val="00A971F7"/>
    <w:rsid w:val="00AA2620"/>
    <w:rsid w:val="00AA359D"/>
    <w:rsid w:val="00AA4CB5"/>
    <w:rsid w:val="00AA589E"/>
    <w:rsid w:val="00AB2BC0"/>
    <w:rsid w:val="00AB341C"/>
    <w:rsid w:val="00AB4828"/>
    <w:rsid w:val="00AB705B"/>
    <w:rsid w:val="00AC057C"/>
    <w:rsid w:val="00AC566A"/>
    <w:rsid w:val="00AC7D96"/>
    <w:rsid w:val="00AD4D7B"/>
    <w:rsid w:val="00AE0943"/>
    <w:rsid w:val="00AE1C92"/>
    <w:rsid w:val="00AE270C"/>
    <w:rsid w:val="00AE3C82"/>
    <w:rsid w:val="00AF3481"/>
    <w:rsid w:val="00AF4028"/>
    <w:rsid w:val="00AF7490"/>
    <w:rsid w:val="00AF7D70"/>
    <w:rsid w:val="00B0274A"/>
    <w:rsid w:val="00B04F92"/>
    <w:rsid w:val="00B103EC"/>
    <w:rsid w:val="00B1678A"/>
    <w:rsid w:val="00B21A63"/>
    <w:rsid w:val="00B21F34"/>
    <w:rsid w:val="00B23555"/>
    <w:rsid w:val="00B23B3D"/>
    <w:rsid w:val="00B268D0"/>
    <w:rsid w:val="00B26C34"/>
    <w:rsid w:val="00B37A48"/>
    <w:rsid w:val="00B37ED4"/>
    <w:rsid w:val="00B43B60"/>
    <w:rsid w:val="00B46277"/>
    <w:rsid w:val="00B5509D"/>
    <w:rsid w:val="00B57B8B"/>
    <w:rsid w:val="00B60F9B"/>
    <w:rsid w:val="00B6263E"/>
    <w:rsid w:val="00B649C6"/>
    <w:rsid w:val="00B70723"/>
    <w:rsid w:val="00B726D0"/>
    <w:rsid w:val="00B74E1E"/>
    <w:rsid w:val="00B82533"/>
    <w:rsid w:val="00B85B2B"/>
    <w:rsid w:val="00B85E10"/>
    <w:rsid w:val="00B86177"/>
    <w:rsid w:val="00B862B6"/>
    <w:rsid w:val="00B92318"/>
    <w:rsid w:val="00B967E8"/>
    <w:rsid w:val="00B97140"/>
    <w:rsid w:val="00B9795D"/>
    <w:rsid w:val="00BA2EAA"/>
    <w:rsid w:val="00BA6875"/>
    <w:rsid w:val="00BB4A9C"/>
    <w:rsid w:val="00BB7907"/>
    <w:rsid w:val="00BB794F"/>
    <w:rsid w:val="00BC13CA"/>
    <w:rsid w:val="00BD30DD"/>
    <w:rsid w:val="00BD31B4"/>
    <w:rsid w:val="00BE24D7"/>
    <w:rsid w:val="00BE4CA0"/>
    <w:rsid w:val="00BE55A3"/>
    <w:rsid w:val="00BE7954"/>
    <w:rsid w:val="00BF1200"/>
    <w:rsid w:val="00BF7D93"/>
    <w:rsid w:val="00C06069"/>
    <w:rsid w:val="00C0773A"/>
    <w:rsid w:val="00C14B66"/>
    <w:rsid w:val="00C16831"/>
    <w:rsid w:val="00C177C9"/>
    <w:rsid w:val="00C24C65"/>
    <w:rsid w:val="00C254A5"/>
    <w:rsid w:val="00C259FF"/>
    <w:rsid w:val="00C274D1"/>
    <w:rsid w:val="00C329D4"/>
    <w:rsid w:val="00C32F0F"/>
    <w:rsid w:val="00C35DD8"/>
    <w:rsid w:val="00C4038B"/>
    <w:rsid w:val="00C44CC0"/>
    <w:rsid w:val="00C45AFD"/>
    <w:rsid w:val="00C46D1D"/>
    <w:rsid w:val="00C5401F"/>
    <w:rsid w:val="00C630AD"/>
    <w:rsid w:val="00C66974"/>
    <w:rsid w:val="00C70DCD"/>
    <w:rsid w:val="00C7130C"/>
    <w:rsid w:val="00C734D3"/>
    <w:rsid w:val="00C77468"/>
    <w:rsid w:val="00C81253"/>
    <w:rsid w:val="00C851A0"/>
    <w:rsid w:val="00C862AC"/>
    <w:rsid w:val="00C86427"/>
    <w:rsid w:val="00C931C4"/>
    <w:rsid w:val="00C9724F"/>
    <w:rsid w:val="00CA10EA"/>
    <w:rsid w:val="00CA3AF9"/>
    <w:rsid w:val="00CA3B67"/>
    <w:rsid w:val="00CA40F1"/>
    <w:rsid w:val="00CA61D2"/>
    <w:rsid w:val="00CB0A65"/>
    <w:rsid w:val="00CB19BC"/>
    <w:rsid w:val="00CC355A"/>
    <w:rsid w:val="00CC3890"/>
    <w:rsid w:val="00CC46EB"/>
    <w:rsid w:val="00CC5999"/>
    <w:rsid w:val="00CC6812"/>
    <w:rsid w:val="00CD005E"/>
    <w:rsid w:val="00CD5012"/>
    <w:rsid w:val="00CD5581"/>
    <w:rsid w:val="00CD6BFD"/>
    <w:rsid w:val="00CD7D20"/>
    <w:rsid w:val="00CE43EB"/>
    <w:rsid w:val="00CF0753"/>
    <w:rsid w:val="00CF1A61"/>
    <w:rsid w:val="00CF41B3"/>
    <w:rsid w:val="00CF6718"/>
    <w:rsid w:val="00D002AE"/>
    <w:rsid w:val="00D016F9"/>
    <w:rsid w:val="00D217BF"/>
    <w:rsid w:val="00D253D1"/>
    <w:rsid w:val="00D2576B"/>
    <w:rsid w:val="00D25A41"/>
    <w:rsid w:val="00D306CA"/>
    <w:rsid w:val="00D347D7"/>
    <w:rsid w:val="00D37B50"/>
    <w:rsid w:val="00D40E6B"/>
    <w:rsid w:val="00D42C3F"/>
    <w:rsid w:val="00D436FF"/>
    <w:rsid w:val="00D467F4"/>
    <w:rsid w:val="00D51C1D"/>
    <w:rsid w:val="00D523A2"/>
    <w:rsid w:val="00D55206"/>
    <w:rsid w:val="00D55EB3"/>
    <w:rsid w:val="00D5610E"/>
    <w:rsid w:val="00D60B36"/>
    <w:rsid w:val="00D63606"/>
    <w:rsid w:val="00D65CDB"/>
    <w:rsid w:val="00D70314"/>
    <w:rsid w:val="00D72210"/>
    <w:rsid w:val="00D76137"/>
    <w:rsid w:val="00D77C99"/>
    <w:rsid w:val="00D81103"/>
    <w:rsid w:val="00D8386C"/>
    <w:rsid w:val="00D8659F"/>
    <w:rsid w:val="00D87FA6"/>
    <w:rsid w:val="00D92162"/>
    <w:rsid w:val="00D93D39"/>
    <w:rsid w:val="00D9449F"/>
    <w:rsid w:val="00D95339"/>
    <w:rsid w:val="00D9785F"/>
    <w:rsid w:val="00DA0BBE"/>
    <w:rsid w:val="00DA213C"/>
    <w:rsid w:val="00DA2AD3"/>
    <w:rsid w:val="00DA6022"/>
    <w:rsid w:val="00DA7576"/>
    <w:rsid w:val="00DA799D"/>
    <w:rsid w:val="00DB5B43"/>
    <w:rsid w:val="00DB6D68"/>
    <w:rsid w:val="00DC6727"/>
    <w:rsid w:val="00DD080B"/>
    <w:rsid w:val="00DD1434"/>
    <w:rsid w:val="00DD34FF"/>
    <w:rsid w:val="00DD60C7"/>
    <w:rsid w:val="00DD731D"/>
    <w:rsid w:val="00DE448D"/>
    <w:rsid w:val="00DE4B5E"/>
    <w:rsid w:val="00DF151E"/>
    <w:rsid w:val="00DF1FE7"/>
    <w:rsid w:val="00DF27A2"/>
    <w:rsid w:val="00DF5DA7"/>
    <w:rsid w:val="00E01A77"/>
    <w:rsid w:val="00E04EA5"/>
    <w:rsid w:val="00E05285"/>
    <w:rsid w:val="00E07031"/>
    <w:rsid w:val="00E077D7"/>
    <w:rsid w:val="00E27310"/>
    <w:rsid w:val="00E3260B"/>
    <w:rsid w:val="00E326A6"/>
    <w:rsid w:val="00E343B6"/>
    <w:rsid w:val="00E34520"/>
    <w:rsid w:val="00E422D9"/>
    <w:rsid w:val="00E430E7"/>
    <w:rsid w:val="00E43FF2"/>
    <w:rsid w:val="00E44DC6"/>
    <w:rsid w:val="00E466E5"/>
    <w:rsid w:val="00E543E1"/>
    <w:rsid w:val="00E56D45"/>
    <w:rsid w:val="00E5779B"/>
    <w:rsid w:val="00E7057E"/>
    <w:rsid w:val="00E70DDB"/>
    <w:rsid w:val="00E71167"/>
    <w:rsid w:val="00E714DC"/>
    <w:rsid w:val="00E71F94"/>
    <w:rsid w:val="00E7492F"/>
    <w:rsid w:val="00E77B09"/>
    <w:rsid w:val="00E81B36"/>
    <w:rsid w:val="00E87FA4"/>
    <w:rsid w:val="00E92118"/>
    <w:rsid w:val="00E9217A"/>
    <w:rsid w:val="00E92BA9"/>
    <w:rsid w:val="00E965C5"/>
    <w:rsid w:val="00EA0991"/>
    <w:rsid w:val="00EA1865"/>
    <w:rsid w:val="00EA216D"/>
    <w:rsid w:val="00EA4657"/>
    <w:rsid w:val="00EA6741"/>
    <w:rsid w:val="00EB74B0"/>
    <w:rsid w:val="00EC01F1"/>
    <w:rsid w:val="00EC19B4"/>
    <w:rsid w:val="00EC21E4"/>
    <w:rsid w:val="00EC42EF"/>
    <w:rsid w:val="00EC6358"/>
    <w:rsid w:val="00EC65EC"/>
    <w:rsid w:val="00EC71EE"/>
    <w:rsid w:val="00ED0591"/>
    <w:rsid w:val="00ED1115"/>
    <w:rsid w:val="00ED1DD3"/>
    <w:rsid w:val="00ED31B9"/>
    <w:rsid w:val="00ED6F3E"/>
    <w:rsid w:val="00EE108A"/>
    <w:rsid w:val="00EE1162"/>
    <w:rsid w:val="00EE2C4E"/>
    <w:rsid w:val="00EE6A03"/>
    <w:rsid w:val="00EF14BE"/>
    <w:rsid w:val="00EF6571"/>
    <w:rsid w:val="00F10450"/>
    <w:rsid w:val="00F10714"/>
    <w:rsid w:val="00F12950"/>
    <w:rsid w:val="00F147AB"/>
    <w:rsid w:val="00F147EC"/>
    <w:rsid w:val="00F14CC9"/>
    <w:rsid w:val="00F2275B"/>
    <w:rsid w:val="00F24428"/>
    <w:rsid w:val="00F24CB9"/>
    <w:rsid w:val="00F24FBB"/>
    <w:rsid w:val="00F300F7"/>
    <w:rsid w:val="00F34B98"/>
    <w:rsid w:val="00F36A87"/>
    <w:rsid w:val="00F37E73"/>
    <w:rsid w:val="00F421A8"/>
    <w:rsid w:val="00F44F18"/>
    <w:rsid w:val="00F467BB"/>
    <w:rsid w:val="00F505B0"/>
    <w:rsid w:val="00F523F0"/>
    <w:rsid w:val="00F54B2F"/>
    <w:rsid w:val="00F579FA"/>
    <w:rsid w:val="00F61069"/>
    <w:rsid w:val="00F65684"/>
    <w:rsid w:val="00F67899"/>
    <w:rsid w:val="00F67F16"/>
    <w:rsid w:val="00F76ED3"/>
    <w:rsid w:val="00F77F39"/>
    <w:rsid w:val="00F80D15"/>
    <w:rsid w:val="00F81B1D"/>
    <w:rsid w:val="00F85062"/>
    <w:rsid w:val="00F858FC"/>
    <w:rsid w:val="00F90285"/>
    <w:rsid w:val="00F94959"/>
    <w:rsid w:val="00F94C5A"/>
    <w:rsid w:val="00F95123"/>
    <w:rsid w:val="00F97DB7"/>
    <w:rsid w:val="00FA2CEA"/>
    <w:rsid w:val="00FA32E0"/>
    <w:rsid w:val="00FB1518"/>
    <w:rsid w:val="00FB2BF9"/>
    <w:rsid w:val="00FC1C67"/>
    <w:rsid w:val="00FC2E72"/>
    <w:rsid w:val="00FC2FCB"/>
    <w:rsid w:val="00FC3E84"/>
    <w:rsid w:val="00FC6EA1"/>
    <w:rsid w:val="00FD67E4"/>
    <w:rsid w:val="00FE1576"/>
    <w:rsid w:val="00FE2FEE"/>
    <w:rsid w:val="00FE33D0"/>
    <w:rsid w:val="00FE5E43"/>
    <w:rsid w:val="00FF070A"/>
    <w:rsid w:val="00FF66BA"/>
    <w:rsid w:val="00FF68AC"/>
    <w:rsid w:val="00FF6C09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1"/>
    <o:shapelayout v:ext="edit">
      <o:idmap v:ext="edit" data="1"/>
      <o:rules v:ext="edit">
        <o:r id="V:Rule1" type="connector" idref="#AutoShape 1631"/>
        <o:r id="V:Rule2" type="connector" idref="#AutoShape 1632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7C42DA"/>
    <w:rPr>
      <w:rFonts w:eastAsiaTheme="minorEastAsia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42D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42D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42D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42D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42D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42DA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42D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42D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42D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42DA"/>
    <w:rPr>
      <w:rFonts w:asciiTheme="majorHAnsi" w:eastAsiaTheme="majorEastAsia" w:hAnsiTheme="majorHAnsi" w:cstheme="majorBidi"/>
      <w:b/>
      <w:color w:val="365F91" w:themeColor="accent1" w:themeShade="BF"/>
      <w:sz w:val="28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42DA"/>
    <w:rPr>
      <w:rFonts w:asciiTheme="majorHAnsi" w:eastAsiaTheme="majorEastAsia" w:hAnsiTheme="majorHAnsi" w:cstheme="majorBidi"/>
      <w:b/>
      <w:color w:val="4F81BD" w:themeColor="accent1"/>
      <w:sz w:val="26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42DA"/>
    <w:rPr>
      <w:rFonts w:asciiTheme="majorHAnsi" w:eastAsiaTheme="majorEastAsia" w:hAnsiTheme="majorHAnsi" w:cstheme="majorBidi"/>
      <w:b/>
      <w:color w:val="4F81BD" w:themeColor="accent1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42DA"/>
    <w:rPr>
      <w:rFonts w:asciiTheme="majorHAnsi" w:eastAsiaTheme="majorEastAsia" w:hAnsiTheme="majorHAnsi" w:cstheme="majorBidi"/>
      <w:b/>
      <w:i/>
      <w:color w:val="4F81BD" w:themeColor="accent1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42DA"/>
    <w:rPr>
      <w:rFonts w:asciiTheme="majorHAnsi" w:eastAsiaTheme="majorEastAsia" w:hAnsiTheme="majorHAnsi" w:cstheme="majorBidi"/>
      <w:color w:val="243F60" w:themeColor="accent1" w:themeShade="7F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42DA"/>
    <w:rPr>
      <w:rFonts w:asciiTheme="majorHAnsi" w:eastAsiaTheme="majorEastAsia" w:hAnsiTheme="majorHAnsi" w:cstheme="majorBidi"/>
      <w:i/>
      <w:color w:val="243F60" w:themeColor="accent1" w:themeShade="7F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42DA"/>
    <w:rPr>
      <w:rFonts w:asciiTheme="majorHAnsi" w:eastAsiaTheme="majorEastAsia" w:hAnsiTheme="majorHAnsi" w:cstheme="majorBidi"/>
      <w:i/>
      <w:color w:val="404040" w:themeColor="text1" w:themeTint="B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42DA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42DA"/>
    <w:rPr>
      <w:rFonts w:asciiTheme="majorHAnsi" w:eastAsiaTheme="majorEastAsia" w:hAnsiTheme="majorHAnsi" w:cstheme="majorBidi"/>
      <w:i/>
      <w:color w:val="404040" w:themeColor="text1" w:themeTint="BF"/>
      <w:sz w:val="20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7C42DA"/>
    <w:rPr>
      <w:b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42DA"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42DA"/>
    <w:rPr>
      <w:rFonts w:eastAsiaTheme="minorEastAsia"/>
      <w:b/>
      <w:i/>
      <w:color w:val="4F81BD" w:themeColor="accent1"/>
      <w:szCs w:val="20"/>
      <w:lang w:val="en-GB"/>
    </w:rPr>
  </w:style>
  <w:style w:type="character" w:styleId="Emphasis">
    <w:name w:val="Emphasis"/>
    <w:basedOn w:val="DefaultParagraphFont"/>
    <w:uiPriority w:val="20"/>
    <w:qFormat/>
    <w:rsid w:val="007C42DA"/>
    <w:rPr>
      <w:i/>
    </w:rPr>
  </w:style>
  <w:style w:type="character" w:styleId="BookTitle">
    <w:name w:val="Book Title"/>
    <w:basedOn w:val="DefaultParagraphFont"/>
    <w:uiPriority w:val="33"/>
    <w:qFormat/>
    <w:rsid w:val="007C42DA"/>
    <w:rPr>
      <w:b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7C42DA"/>
    <w:rPr>
      <w:i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C42DA"/>
    <w:rPr>
      <w:rFonts w:eastAsiaTheme="minorEastAsia"/>
      <w:i/>
      <w:color w:val="000000" w:themeColor="text1"/>
      <w:szCs w:val="20"/>
      <w:lang w:val="en-GB"/>
    </w:rPr>
  </w:style>
  <w:style w:type="character" w:styleId="SubtleReference">
    <w:name w:val="Subtle Reference"/>
    <w:basedOn w:val="DefaultParagraphFont"/>
    <w:uiPriority w:val="31"/>
    <w:qFormat/>
    <w:rsid w:val="007C42DA"/>
    <w:rPr>
      <w:smallCaps/>
      <w:color w:val="C0504D" w:themeColor="accent2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C42DA"/>
    <w:rPr>
      <w:rFonts w:ascii="Courier New" w:hAnsi="Courier New" w:cs="Courier New"/>
      <w:sz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C42DA"/>
    <w:pPr>
      <w:spacing w:line="240" w:lineRule="auto"/>
    </w:pPr>
    <w:rPr>
      <w:rFonts w:ascii="Courier New" w:eastAsiaTheme="minorHAnsi" w:hAnsi="Courier New" w:cs="Courier New"/>
      <w:sz w:val="21"/>
      <w:szCs w:val="22"/>
      <w:lang w:val="en-US"/>
    </w:rPr>
  </w:style>
  <w:style w:type="character" w:styleId="SubtleEmphasis">
    <w:name w:val="Subtle Emphasis"/>
    <w:basedOn w:val="DefaultParagraphFont"/>
    <w:uiPriority w:val="19"/>
    <w:qFormat/>
    <w:rsid w:val="007C42DA"/>
    <w:rPr>
      <w:i/>
      <w:color w:val="808080" w:themeColor="text1" w:themeTint="7F"/>
    </w:rPr>
  </w:style>
  <w:style w:type="character" w:customStyle="1" w:styleId="SubtitleChar">
    <w:name w:val="Subtitle Char"/>
    <w:basedOn w:val="DefaultParagraphFont"/>
    <w:link w:val="Subtitle"/>
    <w:uiPriority w:val="11"/>
    <w:rsid w:val="007C42DA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42DA"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  <w:sz w:val="24"/>
      <w:szCs w:val="22"/>
      <w:lang w:val="en-US"/>
    </w:rPr>
  </w:style>
  <w:style w:type="paragraph" w:customStyle="1" w:styleId="FootnoteText1">
    <w:name w:val="Footnote Text1"/>
    <w:basedOn w:val="Normal"/>
    <w:link w:val="FootnoteTextChar"/>
    <w:uiPriority w:val="99"/>
    <w:semiHidden/>
    <w:unhideWhenUsed/>
    <w:rsid w:val="007C42DA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7C42DA"/>
    <w:rPr>
      <w:rFonts w:eastAsiaTheme="minorEastAsia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C42DA"/>
    <w:pPr>
      <w:ind w:left="720"/>
      <w:contextualSpacing/>
    </w:pPr>
  </w:style>
  <w:style w:type="character" w:customStyle="1" w:styleId="EndnoteTextChar">
    <w:name w:val="Endnote Text Char"/>
    <w:basedOn w:val="DefaultParagraphFont"/>
    <w:link w:val="EndnoteText1"/>
    <w:uiPriority w:val="99"/>
    <w:semiHidden/>
    <w:rsid w:val="007C42DA"/>
    <w:rPr>
      <w:sz w:val="20"/>
    </w:rPr>
  </w:style>
  <w:style w:type="paragraph" w:customStyle="1" w:styleId="EndnoteText1">
    <w:name w:val="Endnote Text1"/>
    <w:basedOn w:val="Normal"/>
    <w:link w:val="EndnoteTextChar"/>
    <w:uiPriority w:val="99"/>
    <w:semiHidden/>
    <w:unhideWhenUsed/>
    <w:rsid w:val="007C42DA"/>
    <w:pPr>
      <w:spacing w:line="240" w:lineRule="auto"/>
    </w:pPr>
    <w:rPr>
      <w:rFonts w:eastAsiaTheme="minorHAnsi"/>
      <w:sz w:val="20"/>
      <w:szCs w:val="22"/>
      <w:lang w:val="en-US"/>
    </w:rPr>
  </w:style>
  <w:style w:type="character" w:styleId="IntenseReference">
    <w:name w:val="Intense Reference"/>
    <w:basedOn w:val="DefaultParagraphFont"/>
    <w:uiPriority w:val="32"/>
    <w:qFormat/>
    <w:rsid w:val="007C42DA"/>
    <w:rPr>
      <w:b/>
      <w:smallCaps/>
      <w:color w:val="C0504D" w:themeColor="accent2"/>
      <w:spacing w:val="5"/>
      <w:u w:val="single"/>
    </w:rPr>
  </w:style>
  <w:style w:type="character" w:customStyle="1" w:styleId="PlainTextChar1">
    <w:name w:val="Plain Text Char1"/>
    <w:basedOn w:val="DefaultParagraphFont"/>
    <w:uiPriority w:val="99"/>
    <w:semiHidden/>
    <w:rsid w:val="007C42DA"/>
    <w:rPr>
      <w:rFonts w:ascii="Consolas" w:eastAsiaTheme="minorEastAsia" w:hAnsi="Consolas" w:cs="Consolas"/>
      <w:sz w:val="21"/>
      <w:szCs w:val="21"/>
      <w:lang w:val="en-GB"/>
    </w:rPr>
  </w:style>
  <w:style w:type="paragraph" w:styleId="NoSpacing">
    <w:name w:val="No Spacing"/>
    <w:uiPriority w:val="1"/>
    <w:qFormat/>
    <w:rsid w:val="007C42DA"/>
    <w:pPr>
      <w:spacing w:line="240" w:lineRule="auto"/>
    </w:pPr>
    <w:rPr>
      <w:rFonts w:eastAsiaTheme="minorEastAsia"/>
      <w:szCs w:val="20"/>
    </w:rPr>
  </w:style>
  <w:style w:type="character" w:styleId="IntenseEmphasis">
    <w:name w:val="Intense Emphasis"/>
    <w:basedOn w:val="DefaultParagraphFont"/>
    <w:uiPriority w:val="21"/>
    <w:qFormat/>
    <w:rsid w:val="007C42DA"/>
    <w:rPr>
      <w:b/>
      <w:i/>
      <w:color w:val="4F81BD" w:themeColor="accent1"/>
    </w:rPr>
  </w:style>
  <w:style w:type="character" w:customStyle="1" w:styleId="SubtitleChar1">
    <w:name w:val="Subtitle Char1"/>
    <w:basedOn w:val="DefaultParagraphFont"/>
    <w:uiPriority w:val="11"/>
    <w:rsid w:val="007C42D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7C42DA"/>
    <w:rPr>
      <w:color w:val="0000FF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7C42DA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paragraph" w:styleId="Title">
    <w:name w:val="Title"/>
    <w:basedOn w:val="Normal"/>
    <w:next w:val="Normal"/>
    <w:link w:val="TitleChar"/>
    <w:uiPriority w:val="10"/>
    <w:qFormat/>
    <w:rsid w:val="007C42DA"/>
    <w:pPr>
      <w:pBdr>
        <w:bottom w:val="single" w:sz="8" w:space="0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22"/>
      <w:lang w:val="en-US"/>
    </w:rPr>
  </w:style>
  <w:style w:type="character" w:customStyle="1" w:styleId="TitleChar1">
    <w:name w:val="Title Char1"/>
    <w:basedOn w:val="DefaultParagraphFont"/>
    <w:uiPriority w:val="10"/>
    <w:rsid w:val="007C42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customStyle="1" w:styleId="Default">
    <w:name w:val="Default"/>
    <w:rsid w:val="007C42DA"/>
    <w:pPr>
      <w:autoSpaceDE w:val="0"/>
      <w:autoSpaceDN w:val="0"/>
      <w:adjustRightInd w:val="0"/>
      <w:spacing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C42D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2D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2DA"/>
    <w:rPr>
      <w:rFonts w:ascii="Tahoma" w:eastAsiaTheme="minorEastAsi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7C42DA"/>
    <w:pPr>
      <w:spacing w:line="240" w:lineRule="auto"/>
    </w:pPr>
    <w:rPr>
      <w:rFonts w:eastAsiaTheme="minorEastAsia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7C42DA"/>
    <w:pPr>
      <w:spacing w:line="240" w:lineRule="auto"/>
    </w:pPr>
    <w:rPr>
      <w:rFonts w:eastAsiaTheme="minorEastAsia"/>
      <w:color w:val="000000" w:themeColor="text1" w:themeShade="BF"/>
      <w:szCs w:val="20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pple-converted-space">
    <w:name w:val="apple-converted-space"/>
    <w:basedOn w:val="DefaultParagraphFont"/>
    <w:rsid w:val="007C42DA"/>
  </w:style>
  <w:style w:type="paragraph" w:styleId="Header">
    <w:name w:val="header"/>
    <w:basedOn w:val="Normal"/>
    <w:link w:val="HeaderChar"/>
    <w:uiPriority w:val="99"/>
    <w:unhideWhenUsed/>
    <w:rsid w:val="007C42D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2DA"/>
    <w:rPr>
      <w:rFonts w:eastAsiaTheme="minorEastAsia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C42D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2DA"/>
    <w:rPr>
      <w:rFonts w:eastAsiaTheme="minorEastAsia"/>
      <w:szCs w:val="20"/>
      <w:lang w:val="en-GB"/>
    </w:rPr>
  </w:style>
  <w:style w:type="table" w:styleId="ColorfulList-Accent6">
    <w:name w:val="Colorful List Accent 6"/>
    <w:basedOn w:val="TableNormal"/>
    <w:uiPriority w:val="72"/>
    <w:rsid w:val="007C42DA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ghtShading2">
    <w:name w:val="Light Shading2"/>
    <w:basedOn w:val="TableNormal"/>
    <w:uiPriority w:val="60"/>
    <w:rsid w:val="007C42DA"/>
    <w:pPr>
      <w:spacing w:line="240" w:lineRule="auto"/>
      <w:ind w:right="-634" w:firstLine="720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Pa9">
    <w:name w:val="Pa9"/>
    <w:basedOn w:val="Normal"/>
    <w:next w:val="Normal"/>
    <w:uiPriority w:val="99"/>
    <w:rsid w:val="007C42DA"/>
    <w:pPr>
      <w:autoSpaceDE w:val="0"/>
      <w:autoSpaceDN w:val="0"/>
      <w:adjustRightInd w:val="0"/>
      <w:spacing w:line="321" w:lineRule="atLeast"/>
    </w:pPr>
    <w:rPr>
      <w:rFonts w:ascii="Arial" w:eastAsiaTheme="minorHAnsi" w:hAnsi="Arial" w:cs="Arial"/>
      <w:sz w:val="24"/>
      <w:szCs w:val="24"/>
      <w:lang w:val="en-US"/>
    </w:rPr>
  </w:style>
  <w:style w:type="paragraph" w:customStyle="1" w:styleId="Pa0">
    <w:name w:val="Pa0"/>
    <w:basedOn w:val="Normal"/>
    <w:next w:val="Normal"/>
    <w:uiPriority w:val="99"/>
    <w:rsid w:val="007C42DA"/>
    <w:pPr>
      <w:autoSpaceDE w:val="0"/>
      <w:autoSpaceDN w:val="0"/>
      <w:adjustRightInd w:val="0"/>
      <w:spacing w:line="221" w:lineRule="atLeast"/>
    </w:pPr>
    <w:rPr>
      <w:rFonts w:ascii="Arial" w:eastAsiaTheme="minorHAnsi" w:hAnsi="Arial" w:cs="Arial"/>
      <w:sz w:val="24"/>
      <w:szCs w:val="24"/>
      <w:lang w:val="en-US"/>
    </w:rPr>
  </w:style>
  <w:style w:type="paragraph" w:customStyle="1" w:styleId="Pa4">
    <w:name w:val="Pa4"/>
    <w:basedOn w:val="Normal"/>
    <w:next w:val="Normal"/>
    <w:uiPriority w:val="99"/>
    <w:rsid w:val="007C42DA"/>
    <w:pPr>
      <w:autoSpaceDE w:val="0"/>
      <w:autoSpaceDN w:val="0"/>
      <w:adjustRightInd w:val="0"/>
      <w:spacing w:line="221" w:lineRule="atLeast"/>
    </w:pPr>
    <w:rPr>
      <w:rFonts w:ascii="Arial" w:eastAsiaTheme="minorHAnsi" w:hAnsi="Arial" w:cs="Arial"/>
      <w:sz w:val="24"/>
      <w:szCs w:val="24"/>
      <w:lang w:val="en-US"/>
    </w:rPr>
  </w:style>
  <w:style w:type="table" w:styleId="MediumShading2-Accent3">
    <w:name w:val="Medium Shading 2 Accent 3"/>
    <w:basedOn w:val="TableNormal"/>
    <w:uiPriority w:val="64"/>
    <w:rsid w:val="007C42DA"/>
    <w:pPr>
      <w:spacing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Pa14">
    <w:name w:val="Pa14"/>
    <w:basedOn w:val="Normal"/>
    <w:next w:val="Normal"/>
    <w:uiPriority w:val="99"/>
    <w:rsid w:val="007C42DA"/>
    <w:pPr>
      <w:autoSpaceDE w:val="0"/>
      <w:autoSpaceDN w:val="0"/>
      <w:adjustRightInd w:val="0"/>
      <w:spacing w:line="221" w:lineRule="atLeast"/>
    </w:pPr>
    <w:rPr>
      <w:rFonts w:ascii="Arial" w:eastAsiaTheme="minorHAnsi" w:hAnsi="Arial" w:cs="Arial"/>
      <w:sz w:val="24"/>
      <w:szCs w:val="24"/>
      <w:lang w:val="en-US"/>
    </w:rPr>
  </w:style>
  <w:style w:type="paragraph" w:customStyle="1" w:styleId="Pa17">
    <w:name w:val="Pa17"/>
    <w:basedOn w:val="Normal"/>
    <w:next w:val="Normal"/>
    <w:uiPriority w:val="99"/>
    <w:rsid w:val="007C42DA"/>
    <w:pPr>
      <w:autoSpaceDE w:val="0"/>
      <w:autoSpaceDN w:val="0"/>
      <w:adjustRightInd w:val="0"/>
      <w:spacing w:line="221" w:lineRule="atLeast"/>
    </w:pPr>
    <w:rPr>
      <w:rFonts w:ascii="Arial" w:eastAsiaTheme="minorHAnsi" w:hAnsi="Arial" w:cs="Arial"/>
      <w:sz w:val="24"/>
      <w:szCs w:val="24"/>
      <w:lang w:val="en-US"/>
    </w:rPr>
  </w:style>
  <w:style w:type="table" w:customStyle="1" w:styleId="MediumShading2-Accent11">
    <w:name w:val="Medium Shading 2 - Accent 11"/>
    <w:basedOn w:val="TableNormal"/>
    <w:uiPriority w:val="64"/>
    <w:rsid w:val="007C42DA"/>
    <w:pPr>
      <w:spacing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Revision">
    <w:name w:val="Revision"/>
    <w:hidden/>
    <w:uiPriority w:val="99"/>
    <w:semiHidden/>
    <w:rsid w:val="00CF41B3"/>
    <w:pPr>
      <w:spacing w:line="240" w:lineRule="auto"/>
    </w:pPr>
    <w:rPr>
      <w:rFonts w:eastAsiaTheme="minorEastAsia"/>
      <w:szCs w:val="20"/>
      <w:lang w:val="en-GB"/>
    </w:rPr>
  </w:style>
  <w:style w:type="table" w:customStyle="1" w:styleId="LightShading3">
    <w:name w:val="Light Shading3"/>
    <w:basedOn w:val="TableNormal"/>
    <w:uiPriority w:val="60"/>
    <w:rsid w:val="004E7104"/>
    <w:pPr>
      <w:spacing w:line="240" w:lineRule="auto"/>
      <w:ind w:right="-634" w:firstLine="720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4">
    <w:name w:val="Light Shading4"/>
    <w:basedOn w:val="TableNormal"/>
    <w:uiPriority w:val="60"/>
    <w:rsid w:val="00002D6F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tyle1">
    <w:name w:val="Style1"/>
    <w:basedOn w:val="TableSimple1"/>
    <w:uiPriority w:val="99"/>
    <w:qFormat/>
    <w:rsid w:val="00923ADF"/>
    <w:pPr>
      <w:spacing w:line="240" w:lineRule="auto"/>
    </w:pPr>
    <w:rPr>
      <w:rFonts w:ascii="Times New Roman" w:hAnsi="Times New Roman"/>
      <w:sz w:val="20"/>
      <w:szCs w:val="20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uiPriority w:val="99"/>
    <w:semiHidden/>
    <w:unhideWhenUsed/>
    <w:rsid w:val="00923ADF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861BBF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5">
    <w:name w:val="Light Shading5"/>
    <w:basedOn w:val="TableNormal"/>
    <w:uiPriority w:val="60"/>
    <w:rsid w:val="007429F0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Grid1">
    <w:name w:val="Light Grid1"/>
    <w:basedOn w:val="TableNormal"/>
    <w:uiPriority w:val="62"/>
    <w:rsid w:val="00C851A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customStyle="1" w:styleId="Reference">
    <w:name w:val="Reference"/>
    <w:basedOn w:val="Heading1"/>
    <w:rsid w:val="00CA3AF9"/>
    <w:pPr>
      <w:keepLines w:val="0"/>
      <w:spacing w:before="0"/>
      <w:ind w:left="720" w:hanging="720"/>
      <w:jc w:val="left"/>
    </w:pPr>
    <w:rPr>
      <w:rFonts w:ascii="Times New Roman" w:eastAsia="Times" w:hAnsi="Times New Roman" w:cs="Times New Roman"/>
      <w:b w:val="0"/>
      <w:color w:val="auto"/>
      <w:kern w:val="32"/>
      <w:sz w:val="24"/>
      <w:lang w:val="en-US" w:eastAsia="zh-CN"/>
    </w:rPr>
  </w:style>
  <w:style w:type="table" w:customStyle="1" w:styleId="Style11">
    <w:name w:val="Style11"/>
    <w:basedOn w:val="TableSimple1"/>
    <w:uiPriority w:val="99"/>
    <w:qFormat/>
    <w:rsid w:val="00ED6F3E"/>
    <w:pPr>
      <w:spacing w:line="240" w:lineRule="auto"/>
    </w:pPr>
    <w:rPr>
      <w:rFonts w:ascii="Times New Roman" w:hAnsi="Times New Roman"/>
      <w:sz w:val="20"/>
      <w:szCs w:val="20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E2D7D4-F401-41A9-A8C8-F6324BB7F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321</TotalTime>
  <Pages>7</Pages>
  <Words>1941</Words>
  <Characters>11068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lam</dc:creator>
  <cp:lastModifiedBy>hp</cp:lastModifiedBy>
  <cp:revision>535</cp:revision>
  <cp:lastPrinted>2018-11-23T18:56:00Z</cp:lastPrinted>
  <dcterms:created xsi:type="dcterms:W3CDTF">2018-04-11T18:43:00Z</dcterms:created>
  <dcterms:modified xsi:type="dcterms:W3CDTF">2022-01-08T13:59:00Z</dcterms:modified>
</cp:coreProperties>
</file>